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8243A2E" w:rsidR="006E52CB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Felipe Gabriel de Souza </w:t>
      </w:r>
      <w:proofErr w:type="spellStart"/>
      <w:r>
        <w:rPr>
          <w:sz w:val="40"/>
          <w:szCs w:val="40"/>
        </w:rPr>
        <w:t>Sphair</w:t>
      </w:r>
      <w:proofErr w:type="spellEnd"/>
    </w:p>
    <w:p w14:paraId="758F67E1" w14:textId="60AF4EBC" w:rsidR="00B626EF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oão Vitor Cidral </w:t>
      </w:r>
      <w:proofErr w:type="spellStart"/>
      <w:r>
        <w:rPr>
          <w:sz w:val="40"/>
          <w:szCs w:val="40"/>
        </w:rPr>
        <w:t>Varpechoski</w:t>
      </w:r>
      <w:proofErr w:type="spellEnd"/>
    </w:p>
    <w:p w14:paraId="1B5ED6A0" w14:textId="29C15143" w:rsidR="00B626EF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João Vitor Dadas de Oliveira</w:t>
      </w:r>
    </w:p>
    <w:p w14:paraId="46795E69" w14:textId="12B5003C" w:rsidR="00B626EF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José Alcides Aguayo Mussy</w:t>
      </w:r>
    </w:p>
    <w:p w14:paraId="7B951983" w14:textId="49B3B909" w:rsidR="00B626EF" w:rsidRDefault="00B626EF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Rafael </w:t>
      </w:r>
      <w:proofErr w:type="spellStart"/>
      <w:r>
        <w:rPr>
          <w:sz w:val="40"/>
          <w:szCs w:val="40"/>
        </w:rPr>
        <w:t>Visnieski</w:t>
      </w:r>
      <w:proofErr w:type="spellEnd"/>
      <w:r>
        <w:rPr>
          <w:sz w:val="40"/>
          <w:szCs w:val="40"/>
        </w:rPr>
        <w:t xml:space="preserve"> de Oliveira</w:t>
      </w:r>
    </w:p>
    <w:p w14:paraId="7C3CEE60" w14:textId="11E8A90A" w:rsidR="0010663D" w:rsidRDefault="00B626EF" w:rsidP="00B626E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Vitor Sério Bertoldi</w:t>
      </w:r>
    </w:p>
    <w:p w14:paraId="76CA1581" w14:textId="77777777" w:rsidR="00B626EF" w:rsidRDefault="00B626EF" w:rsidP="00B626EF">
      <w:pPr>
        <w:spacing w:after="120"/>
        <w:jc w:val="center"/>
        <w:rPr>
          <w:sz w:val="40"/>
          <w:szCs w:val="40"/>
        </w:rPr>
      </w:pPr>
    </w:p>
    <w:p w14:paraId="7E39F91F" w14:textId="77777777" w:rsidR="00B626EF" w:rsidRDefault="00B626EF" w:rsidP="00B626EF">
      <w:pPr>
        <w:spacing w:after="120"/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0ABBE089" w:rsidR="0010663D" w:rsidRPr="00B626EF" w:rsidRDefault="00B626EF" w:rsidP="0010663D">
      <w:pPr>
        <w:jc w:val="center"/>
        <w:rPr>
          <w:sz w:val="32"/>
          <w:szCs w:val="32"/>
        </w:rPr>
      </w:pPr>
      <w:r>
        <w:rPr>
          <w:sz w:val="32"/>
          <w:szCs w:val="32"/>
        </w:rPr>
        <w:t>-</w:t>
      </w:r>
      <w:proofErr w:type="spellStart"/>
      <w:r>
        <w:rPr>
          <w:sz w:val="32"/>
          <w:szCs w:val="32"/>
        </w:rPr>
        <w:t>GrowHealthy</w:t>
      </w:r>
      <w:proofErr w:type="spellEnd"/>
      <w:r w:rsidR="001C3F6C">
        <w:rPr>
          <w:sz w:val="32"/>
          <w:szCs w:val="32"/>
        </w:rPr>
        <w:t>-</w:t>
      </w:r>
    </w:p>
    <w:p w14:paraId="47D8BCC8" w14:textId="2A62D466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2C7B1A2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540E88B2" w14:textId="3C8B3858" w:rsidR="006A2C2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6796475" w:history="1">
            <w:r w:rsidR="006A2C2F" w:rsidRPr="000A1292">
              <w:rPr>
                <w:rStyle w:val="Hyperlink"/>
                <w:noProof/>
              </w:rPr>
              <w:t>ARTEFATO 1: Quadro “3 Objetivos”</w:t>
            </w:r>
            <w:r w:rsidR="006A2C2F">
              <w:rPr>
                <w:noProof/>
                <w:webHidden/>
              </w:rPr>
              <w:tab/>
            </w:r>
            <w:r w:rsidR="006A2C2F">
              <w:rPr>
                <w:noProof/>
                <w:webHidden/>
              </w:rPr>
              <w:fldChar w:fldCharType="begin"/>
            </w:r>
            <w:r w:rsidR="006A2C2F">
              <w:rPr>
                <w:noProof/>
                <w:webHidden/>
              </w:rPr>
              <w:instrText xml:space="preserve"> PAGEREF _Toc136796475 \h </w:instrText>
            </w:r>
            <w:r w:rsidR="006A2C2F">
              <w:rPr>
                <w:noProof/>
                <w:webHidden/>
              </w:rPr>
            </w:r>
            <w:r w:rsidR="006A2C2F">
              <w:rPr>
                <w:noProof/>
                <w:webHidden/>
              </w:rPr>
              <w:fldChar w:fldCharType="separate"/>
            </w:r>
            <w:r w:rsidR="006A2C2F">
              <w:rPr>
                <w:noProof/>
                <w:webHidden/>
              </w:rPr>
              <w:t>3</w:t>
            </w:r>
            <w:r w:rsidR="006A2C2F">
              <w:rPr>
                <w:noProof/>
                <w:webHidden/>
              </w:rPr>
              <w:fldChar w:fldCharType="end"/>
            </w:r>
          </w:hyperlink>
        </w:p>
        <w:p w14:paraId="4C9F074E" w14:textId="20B5C514" w:rsidR="006A2C2F" w:rsidRDefault="006A2C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6796476" w:history="1">
            <w:r w:rsidRPr="000A1292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96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811BB" w14:textId="516D0688" w:rsidR="006A2C2F" w:rsidRDefault="006A2C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6796477" w:history="1">
            <w:r w:rsidRPr="000A1292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96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CF6F8" w14:textId="406AC614" w:rsidR="006A2C2F" w:rsidRDefault="006A2C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6796478" w:history="1">
            <w:r w:rsidRPr="000A1292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96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B5F3C" w14:textId="07AF4DB5" w:rsidR="006A2C2F" w:rsidRDefault="006A2C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6796479" w:history="1">
            <w:r w:rsidRPr="000A1292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96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16427" w14:textId="54816F2C" w:rsidR="006A2C2F" w:rsidRDefault="006A2C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6796480" w:history="1">
            <w:r w:rsidRPr="000A1292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96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C0075" w14:textId="32A3D559" w:rsidR="006A2C2F" w:rsidRDefault="006A2C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6796481" w:history="1">
            <w:r w:rsidRPr="000A1292">
              <w:rPr>
                <w:rStyle w:val="Hyperlink"/>
                <w:noProof/>
              </w:rPr>
              <w:t>ARTEFATO 7: Demais Diagra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96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A95F8" w14:textId="25482E5B" w:rsidR="006A2C2F" w:rsidRDefault="006A2C2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36796482" w:history="1">
            <w:r w:rsidRPr="000A1292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796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2558228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3157C90E" w14:textId="0054B677" w:rsidR="006A2C2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6796483" w:history="1">
        <w:r w:rsidR="006A2C2F" w:rsidRPr="003B0A37">
          <w:rPr>
            <w:rStyle w:val="Hyperlink"/>
            <w:noProof/>
          </w:rPr>
          <w:t>Figura 1 – Quadro “3 Objetivos”.</w:t>
        </w:r>
        <w:r w:rsidR="006A2C2F">
          <w:rPr>
            <w:noProof/>
            <w:webHidden/>
          </w:rPr>
          <w:tab/>
        </w:r>
        <w:r w:rsidR="006A2C2F">
          <w:rPr>
            <w:noProof/>
            <w:webHidden/>
          </w:rPr>
          <w:fldChar w:fldCharType="begin"/>
        </w:r>
        <w:r w:rsidR="006A2C2F">
          <w:rPr>
            <w:noProof/>
            <w:webHidden/>
          </w:rPr>
          <w:instrText xml:space="preserve"> PAGEREF _Toc136796483 \h </w:instrText>
        </w:r>
        <w:r w:rsidR="006A2C2F">
          <w:rPr>
            <w:noProof/>
            <w:webHidden/>
          </w:rPr>
        </w:r>
        <w:r w:rsidR="006A2C2F">
          <w:rPr>
            <w:noProof/>
            <w:webHidden/>
          </w:rPr>
          <w:fldChar w:fldCharType="separate"/>
        </w:r>
        <w:r w:rsidR="006A2C2F">
          <w:rPr>
            <w:noProof/>
            <w:webHidden/>
          </w:rPr>
          <w:t>3</w:t>
        </w:r>
        <w:r w:rsidR="006A2C2F">
          <w:rPr>
            <w:noProof/>
            <w:webHidden/>
          </w:rPr>
          <w:fldChar w:fldCharType="end"/>
        </w:r>
      </w:hyperlink>
    </w:p>
    <w:p w14:paraId="0FC8F41B" w14:textId="14F71968" w:rsidR="006A2C2F" w:rsidRDefault="006A2C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796484" w:history="1">
        <w:r w:rsidRPr="003B0A37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796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B49775E" w14:textId="260D57CF" w:rsidR="006A2C2F" w:rsidRDefault="006A2C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796485" w:history="1">
        <w:r w:rsidRPr="003B0A37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796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751688" w14:textId="67D02736" w:rsidR="006A2C2F" w:rsidRDefault="006A2C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796486" w:history="1">
        <w:r w:rsidRPr="003B0A37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B0A37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796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2EE40E3" w14:textId="13F24933" w:rsidR="006A2C2F" w:rsidRDefault="006A2C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796487" w:history="1">
        <w:r w:rsidRPr="003B0A37">
          <w:rPr>
            <w:rStyle w:val="Hyperlink"/>
            <w:noProof/>
          </w:rPr>
          <w:t>Figura 5 - User Stories e Critérios de Aceite do PBI Realizar cadastro aluno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796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93C2A5E" w14:textId="46BBFBE1" w:rsidR="006A2C2F" w:rsidRDefault="006A2C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796488" w:history="1">
        <w:r w:rsidRPr="003B0A37">
          <w:rPr>
            <w:rStyle w:val="Hyperlink"/>
            <w:noProof/>
          </w:rPr>
          <w:t>Figura 8 – Diagramas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796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432332F" w14:textId="09F32F03" w:rsidR="006A2C2F" w:rsidRDefault="006A2C2F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36796489" w:history="1">
        <w:r w:rsidRPr="003B0A37">
          <w:rPr>
            <w:rStyle w:val="Hyperlink"/>
            <w:noProof/>
          </w:rPr>
          <w:t>Figura 9 – Diagramas de Máquina de Est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6796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DA00C4A" w14:textId="24E2868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6796475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316E968" w14:textId="77777777" w:rsidR="00B626EF" w:rsidRDefault="00B626EF" w:rsidP="0094014C"/>
          <w:p w14:paraId="27178ED2" w14:textId="4DCED6E5" w:rsidR="001C1A49" w:rsidRDefault="00B626EF" w:rsidP="0094014C">
            <w:r>
              <w:t>Auxiliar profissionais de uma academia (</w:t>
            </w:r>
            <w:proofErr w:type="spellStart"/>
            <w:r>
              <w:t>Personal</w:t>
            </w:r>
            <w:proofErr w:type="spellEnd"/>
            <w:r>
              <w:t xml:space="preserve"> e nutricionista) a criar treinos e dietas de uma forma mais ágil e personalizada para cada aluno.</w:t>
            </w:r>
          </w:p>
          <w:p w14:paraId="110DA539" w14:textId="78A5783A" w:rsidR="00B626EF" w:rsidRPr="00FA629D" w:rsidRDefault="00B626EF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3F4BAD0" w14:textId="77777777" w:rsidR="00B626EF" w:rsidRDefault="00B626EF" w:rsidP="00B626EF"/>
          <w:p w14:paraId="69347D9B" w14:textId="1DC399EC" w:rsidR="001C1A49" w:rsidRDefault="00B626EF" w:rsidP="00B626EF">
            <w:r>
              <w:t>Manter o progresso dos alunos de uma academia mais organizado.</w:t>
            </w:r>
          </w:p>
          <w:p w14:paraId="0CD4B361" w14:textId="4930145C" w:rsidR="00B626EF" w:rsidRPr="00FA629D" w:rsidRDefault="00B626EF" w:rsidP="00B626EF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058EAB49" w14:textId="77777777" w:rsidR="00B626EF" w:rsidRDefault="00B626EF" w:rsidP="00B626EF"/>
          <w:p w14:paraId="38BD7F26" w14:textId="77777777" w:rsidR="001C1A49" w:rsidRDefault="00B626EF" w:rsidP="00B626EF">
            <w:r>
              <w:t>Entregar um software de qualidade para academias de pequeno porte a um preço acessível.</w:t>
            </w:r>
          </w:p>
          <w:p w14:paraId="7669E19D" w14:textId="0EAFB3BA" w:rsidR="00B626EF" w:rsidRPr="00FA629D" w:rsidRDefault="00B626EF" w:rsidP="00B626EF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6796483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6796476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42101A0" w14:textId="77777777" w:rsidR="0094014C" w:rsidRDefault="00B626EF" w:rsidP="0094014C">
            <w:r>
              <w:t>- Alternativa mais acessível para academias procurando entregar uma plataforma tecnológica para seus alunos.</w:t>
            </w:r>
          </w:p>
          <w:p w14:paraId="63220199" w14:textId="439BD52C" w:rsidR="00B626EF" w:rsidRPr="00F76475" w:rsidRDefault="00B626EF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AA44012" w14:textId="7735E3CF" w:rsidR="0010663D" w:rsidRPr="00F76475" w:rsidRDefault="00B626EF" w:rsidP="0094014C">
            <w:pPr>
              <w:rPr>
                <w:sz w:val="24"/>
                <w:szCs w:val="24"/>
              </w:rPr>
            </w:pPr>
            <w:r>
              <w:t xml:space="preserve">Uma aplicação de treinos por vídeo ou imagem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7580146D" w:rsidR="0094014C" w:rsidRPr="00F76475" w:rsidRDefault="00B626EF" w:rsidP="0094014C">
            <w:pPr>
              <w:rPr>
                <w:sz w:val="24"/>
                <w:szCs w:val="24"/>
              </w:rPr>
            </w:pPr>
            <w:r>
              <w:t>Ajuda os profissionais de uma academia a montar treinos com o uso de IA.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DD9ECAE" w14:textId="77EF0BAE" w:rsidR="0010663D" w:rsidRPr="00F76475" w:rsidRDefault="00B626EF" w:rsidP="0094014C">
            <w:pPr>
              <w:rPr>
                <w:sz w:val="24"/>
                <w:szCs w:val="24"/>
              </w:rPr>
            </w:pPr>
            <w:r>
              <w:t>Atualizações automáticas do progresso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6796484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6796477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7" style="position:absolute;left:0;text-align:left;margin-left:-26.9pt;margin-top:74.4pt;width:63.95pt;height:204.2pt;z-index:251663360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">
                <v:rect id="Retângulo 6" o:spid="_x0000_s1028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29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0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1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2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3D544CEE" w14:textId="77777777" w:rsidR="00B626EF" w:rsidRDefault="00B626EF" w:rsidP="006E52CB"/>
          <w:p w14:paraId="314CD893" w14:textId="6C1D5BB6" w:rsidR="006E52CB" w:rsidRDefault="00B626EF" w:rsidP="006E52CB">
            <w:r>
              <w:t>Academias de pequeno e médio porte.</w:t>
            </w:r>
          </w:p>
          <w:p w14:paraId="21584C5D" w14:textId="5FEEAE6F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12F44963" w14:textId="77777777" w:rsidR="006E52CB" w:rsidRDefault="006E52CB" w:rsidP="006E52CB">
            <w:pPr>
              <w:rPr>
                <w:color w:val="00B0F0"/>
              </w:rPr>
            </w:pPr>
          </w:p>
          <w:p w14:paraId="51478310" w14:textId="0C3CFDF9" w:rsidR="00B626EF" w:rsidRDefault="00B626EF" w:rsidP="006E52CB">
            <w:r>
              <w:t>Saúde e Fitness</w:t>
            </w:r>
          </w:p>
          <w:p w14:paraId="47CE1423" w14:textId="554BFB42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07C85E56" w14:textId="77777777" w:rsidR="00B626EF" w:rsidRDefault="00B626EF" w:rsidP="006E52CB"/>
          <w:p w14:paraId="6636CA91" w14:textId="5F0617B5" w:rsidR="006E52CB" w:rsidRDefault="00B626EF" w:rsidP="006E52CB">
            <w:r>
              <w:t>Alunos de uma academia conseguem ter uma experiencia mais personalizada.</w:t>
            </w:r>
          </w:p>
          <w:p w14:paraId="13687867" w14:textId="56CE2C2B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5CCA7759" w14:textId="77777777" w:rsidR="00B626EF" w:rsidRDefault="00B626EF" w:rsidP="006E52CB"/>
          <w:p w14:paraId="06ABB6EA" w14:textId="0494D560" w:rsidR="006E52CB" w:rsidRDefault="00B626EF" w:rsidP="006E52CB">
            <w:r>
              <w:t>Uso de IA para auxiliar os profissionais que trabalham em uma academia</w:t>
            </w:r>
          </w:p>
          <w:p w14:paraId="449EE764" w14:textId="17AE987A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18E6FF8E" w14:textId="77777777" w:rsidR="00B626EF" w:rsidRDefault="00B626EF" w:rsidP="006E52CB"/>
          <w:p w14:paraId="511DADF9" w14:textId="7AA7F821" w:rsidR="006E52CB" w:rsidRDefault="00B626EF" w:rsidP="006E52CB">
            <w:r>
              <w:t>Facilitar a vida dos profissionais que trabalham em uma academia e personalizar a experiencia do aluno.</w:t>
            </w:r>
          </w:p>
          <w:p w14:paraId="4115B7BD" w14:textId="0860BDDE" w:rsidR="00B626EF" w:rsidRPr="00F76475" w:rsidRDefault="00B626EF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6796485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6796478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269BF095" w:rsidR="007C2471" w:rsidRDefault="001F0539" w:rsidP="007C2471">
      <w:pPr>
        <w:keepNext/>
        <w:jc w:val="center"/>
      </w:pPr>
      <w:r w:rsidRPr="001F0539">
        <w:rPr>
          <w:noProof/>
        </w:rPr>
        <w:lastRenderedPageBreak/>
        <w:drawing>
          <wp:inline distT="0" distB="0" distL="0" distR="0" wp14:anchorId="79F526C0" wp14:editId="4CDC9155">
            <wp:extent cx="2276793" cy="2981741"/>
            <wp:effectExtent l="0" t="0" r="9525" b="9525"/>
            <wp:docPr id="1661669342" name="Imagem 1" descr="Linha do tem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669342" name="Imagem 1" descr="Linha do temp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0539">
        <w:rPr>
          <w:noProof/>
        </w:rPr>
        <w:drawing>
          <wp:inline distT="0" distB="0" distL="0" distR="0" wp14:anchorId="224149BA" wp14:editId="3DB63B7D">
            <wp:extent cx="2257740" cy="2934109"/>
            <wp:effectExtent l="0" t="0" r="9525" b="0"/>
            <wp:docPr id="216897375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897375" name="Imagem 1" descr="Diagrama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8B208" w14:textId="37AD9074" w:rsidR="001F0539" w:rsidRDefault="00926B19" w:rsidP="007C2471">
      <w:pPr>
        <w:keepNext/>
        <w:jc w:val="center"/>
      </w:pPr>
      <w:r w:rsidRPr="00926B19">
        <w:rPr>
          <w:noProof/>
        </w:rPr>
        <w:lastRenderedPageBreak/>
        <w:drawing>
          <wp:inline distT="0" distB="0" distL="0" distR="0" wp14:anchorId="188B82EB" wp14:editId="3B2A1D81">
            <wp:extent cx="4363059" cy="7287642"/>
            <wp:effectExtent l="0" t="0" r="0" b="8890"/>
            <wp:docPr id="1472940432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940432" name="Imagem 1" descr="Diagram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7287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B859E" w14:textId="2AB69D68" w:rsidR="001F0539" w:rsidRDefault="00683FAB" w:rsidP="007C2471">
      <w:pPr>
        <w:keepNext/>
        <w:jc w:val="center"/>
      </w:pPr>
      <w:r w:rsidRPr="00683FAB">
        <w:rPr>
          <w:noProof/>
        </w:rPr>
        <w:lastRenderedPageBreak/>
        <w:drawing>
          <wp:inline distT="0" distB="0" distL="0" distR="0" wp14:anchorId="3AC17387" wp14:editId="2A79C63B">
            <wp:extent cx="4801270" cy="7459116"/>
            <wp:effectExtent l="0" t="0" r="0" b="8890"/>
            <wp:docPr id="303746170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746170" name="Imagem 1" descr="Diagrama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745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F56B1" w14:textId="556CA635" w:rsidR="001F0539" w:rsidRDefault="001F0539" w:rsidP="007C2471">
      <w:pPr>
        <w:keepNext/>
        <w:jc w:val="center"/>
      </w:pPr>
      <w:r w:rsidRPr="001F0539">
        <w:rPr>
          <w:noProof/>
        </w:rPr>
        <w:lastRenderedPageBreak/>
        <w:drawing>
          <wp:inline distT="0" distB="0" distL="0" distR="0" wp14:anchorId="443113EC" wp14:editId="29D62851">
            <wp:extent cx="4486901" cy="5906324"/>
            <wp:effectExtent l="0" t="0" r="9525" b="0"/>
            <wp:docPr id="1455718767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718767" name="Imagem 1" descr="Diagrama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5906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3DB13" w14:textId="20A21CC4" w:rsidR="001F0539" w:rsidRDefault="001F0539" w:rsidP="007C2471">
      <w:pPr>
        <w:keepNext/>
        <w:jc w:val="center"/>
      </w:pPr>
      <w:r w:rsidRPr="001F0539">
        <w:rPr>
          <w:noProof/>
        </w:rPr>
        <w:lastRenderedPageBreak/>
        <w:drawing>
          <wp:inline distT="0" distB="0" distL="0" distR="0" wp14:anchorId="0636493F" wp14:editId="6BA4B8A5">
            <wp:extent cx="3867690" cy="5992061"/>
            <wp:effectExtent l="0" t="0" r="0" b="0"/>
            <wp:docPr id="363609983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609983" name="Imagem 1" descr="Diagram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5992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3679648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36796479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7B3ACD8F" w:rsidR="00F76475" w:rsidRPr="00C15418" w:rsidRDefault="00F76475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1F7B71AB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AC5E4D">
              <w:t>Realizar Cadastro Aluno</w:t>
            </w:r>
            <w:r w:rsidR="004355FC">
              <w:t xml:space="preserve"> (SPRINT 1)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5863C9AE" w:rsidR="006E52CB" w:rsidRPr="00AC5E4D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C5E4D" w:rsidRPr="00AC5E4D">
              <w:t>aluno</w:t>
            </w:r>
          </w:p>
          <w:p w14:paraId="657D68C2" w14:textId="227A6156" w:rsidR="006E52CB" w:rsidRPr="00AC5E4D" w:rsidRDefault="006E52CB" w:rsidP="006931E7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 xml:space="preserve">: </w:t>
            </w:r>
            <w:r w:rsidR="00AC5E4D" w:rsidRPr="00AC5E4D">
              <w:t>Realizar meu cadastro de Aluno</w:t>
            </w:r>
          </w:p>
          <w:p w14:paraId="1728C3E7" w14:textId="16BBF715" w:rsidR="006E52CB" w:rsidRDefault="006E52CB" w:rsidP="006931E7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 w:rsidR="00AC5E4D" w:rsidRPr="00AC5E4D">
              <w:t>preencher os dados do meu perfil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067BEDAB" w:rsidR="006E52CB" w:rsidRPr="00AC5E4D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C5E4D" w:rsidRPr="00AC5E4D">
              <w:t>não possuo cadastro</w:t>
            </w:r>
          </w:p>
          <w:p w14:paraId="259ABC89" w14:textId="4BF25828" w:rsidR="006E52CB" w:rsidRPr="00AC5E4D" w:rsidRDefault="006E52CB" w:rsidP="006931E7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 w:rsidR="00AC5E4D" w:rsidRPr="00AC5E4D">
              <w:t>preencho o formulário de cadastro</w:t>
            </w:r>
            <w:r w:rsidR="00AC5E4D">
              <w:t xml:space="preserve"> com todas as informações.</w:t>
            </w:r>
          </w:p>
          <w:p w14:paraId="3C3F9449" w14:textId="2B2CDC6F" w:rsidR="006E52CB" w:rsidRPr="001137C6" w:rsidRDefault="006E52CB" w:rsidP="006931E7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 w:rsidR="00AC5E4D" w:rsidRPr="00AC5E4D">
              <w:t>posso receber instruções personalizadas</w:t>
            </w:r>
            <w:r w:rsidR="00AC5E4D">
              <w:t>.</w:t>
            </w:r>
          </w:p>
        </w:tc>
      </w:tr>
      <w:tr w:rsidR="006E52CB" w14:paraId="27AB1691" w14:textId="77777777" w:rsidTr="006931E7">
        <w:tc>
          <w:tcPr>
            <w:tcW w:w="1276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29A5868B" w:rsidR="006E52CB" w:rsidRPr="00AC5E4D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C5E4D" w:rsidRPr="00AC5E4D">
              <w:t>já tenho cadastro.</w:t>
            </w:r>
          </w:p>
          <w:p w14:paraId="5B1851F0" w14:textId="481AEC91" w:rsidR="006E52CB" w:rsidRPr="00AC5E4D" w:rsidRDefault="006E52CB" w:rsidP="006931E7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 w:rsidR="00AC5E4D" w:rsidRPr="00AC5E4D">
              <w:t>preencho o formulário de cadastro com todas as informações.</w:t>
            </w:r>
          </w:p>
          <w:p w14:paraId="4F0C587A" w14:textId="593DD949" w:rsidR="006E52CB" w:rsidRPr="001137C6" w:rsidRDefault="006E52CB" w:rsidP="006931E7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 w:rsidR="00AC5E4D" w:rsidRPr="00AC5E4D">
              <w:t xml:space="preserve">o sistema notifica que já existe uma conta cadastrada com meu </w:t>
            </w:r>
            <w:proofErr w:type="spellStart"/>
            <w:r w:rsidR="00AC5E4D" w:rsidRPr="00AC5E4D">
              <w:t>cpf</w:t>
            </w:r>
            <w:proofErr w:type="spellEnd"/>
            <w:r w:rsidR="00AC5E4D" w:rsidRPr="00AC5E4D">
              <w:t>.</w:t>
            </w:r>
          </w:p>
        </w:tc>
      </w:tr>
    </w:tbl>
    <w:p w14:paraId="464C1A34" w14:textId="50F76078" w:rsidR="00F76475" w:rsidRDefault="00F76475" w:rsidP="00C44832">
      <w:pPr>
        <w:pStyle w:val="Legenda"/>
        <w:spacing w:before="120"/>
        <w:rPr>
          <w:noProof/>
        </w:rPr>
      </w:pPr>
      <w:bookmarkStart w:id="15" w:name="_Toc96268061"/>
      <w:bookmarkStart w:id="16" w:name="_Toc136796487"/>
      <w:bookmarkEnd w:id="14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="00AC5E4D">
        <w:t xml:space="preserve"> do PBI Realizar cadastro aluno</w:t>
      </w:r>
      <w:r>
        <w:rPr>
          <w:noProof/>
        </w:rPr>
        <w:t>. Fonte: AGUIAR, F. 2018.</w:t>
      </w:r>
      <w:bookmarkEnd w:id="15"/>
      <w:bookmarkEnd w:id="16"/>
    </w:p>
    <w:p w14:paraId="482F8154" w14:textId="77777777" w:rsidR="00AC5E4D" w:rsidRDefault="00AC5E4D" w:rsidP="00AC5E4D">
      <w:pPr>
        <w:pStyle w:val="CorpodeTexto"/>
      </w:pPr>
    </w:p>
    <w:p w14:paraId="0AB6B2ED" w14:textId="77777777" w:rsidR="004355FC" w:rsidRPr="00AC5E4D" w:rsidRDefault="004355FC" w:rsidP="00AC5E4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C5E4D" w:rsidRPr="00821815" w14:paraId="6124A56B" w14:textId="77777777" w:rsidTr="00630DBC">
        <w:trPr>
          <w:trHeight w:val="380"/>
        </w:trPr>
        <w:tc>
          <w:tcPr>
            <w:tcW w:w="8505" w:type="dxa"/>
            <w:gridSpan w:val="2"/>
            <w:vAlign w:val="center"/>
          </w:tcPr>
          <w:p w14:paraId="59F32D7B" w14:textId="361A46A8" w:rsidR="00AC5E4D" w:rsidRPr="00821815" w:rsidRDefault="00AC5E4D" w:rsidP="00630DB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690DF1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Postar treino personalizado do Aluno</w:t>
            </w:r>
            <w:r w:rsidR="004355FC">
              <w:t xml:space="preserve"> (SPRINT 1)</w:t>
            </w:r>
          </w:p>
        </w:tc>
      </w:tr>
      <w:tr w:rsidR="00AC5E4D" w14:paraId="08A4D64A" w14:textId="77777777" w:rsidTr="00630DBC">
        <w:tc>
          <w:tcPr>
            <w:tcW w:w="8505" w:type="dxa"/>
            <w:gridSpan w:val="2"/>
          </w:tcPr>
          <w:p w14:paraId="55EADCA0" w14:textId="4733F4BB" w:rsidR="00AC5E4D" w:rsidRPr="00AC5E4D" w:rsidRDefault="00AC5E4D" w:rsidP="00630DB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proofErr w:type="spellStart"/>
            <w:r>
              <w:t>Personal</w:t>
            </w:r>
            <w:proofErr w:type="spellEnd"/>
          </w:p>
          <w:p w14:paraId="2E1ECF67" w14:textId="14EC91DD" w:rsidR="00AC5E4D" w:rsidRPr="00AC5E4D" w:rsidRDefault="00AC5E4D" w:rsidP="00630DBC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 xml:space="preserve">: </w:t>
            </w:r>
            <w:r>
              <w:t>Realizar acesso ao meu perfil</w:t>
            </w:r>
          </w:p>
          <w:p w14:paraId="6F075DC2" w14:textId="7ECB777A" w:rsidR="00AC5E4D" w:rsidRDefault="00AC5E4D" w:rsidP="00630DBC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>
              <w:t>Postar treino personalizado para o meu Aluno.</w:t>
            </w:r>
          </w:p>
        </w:tc>
      </w:tr>
      <w:tr w:rsidR="00AC5E4D" w14:paraId="6A601405" w14:textId="77777777" w:rsidTr="00630DBC">
        <w:tc>
          <w:tcPr>
            <w:tcW w:w="1276" w:type="dxa"/>
          </w:tcPr>
          <w:p w14:paraId="36BD7D45" w14:textId="77777777" w:rsidR="00AC5E4D" w:rsidRDefault="00AC5E4D" w:rsidP="00630DB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7B963C" w14:textId="77777777" w:rsidR="00AC5E4D" w:rsidRPr="004F21EF" w:rsidRDefault="00AC5E4D" w:rsidP="00630DB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3F514B" w14:textId="5DAAC8FC" w:rsidR="00AC5E4D" w:rsidRPr="00AC5E4D" w:rsidRDefault="00AC5E4D" w:rsidP="00630DB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26B19">
              <w:t>exista ao menos um aluno associado ao meu perfil</w:t>
            </w:r>
          </w:p>
          <w:p w14:paraId="461E6763" w14:textId="4A6BC157" w:rsidR="00AC5E4D" w:rsidRPr="00AC5E4D" w:rsidRDefault="00AC5E4D" w:rsidP="00630DBC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 w:rsidR="00926B19">
              <w:t>acesso minha página de pedidos</w:t>
            </w:r>
            <w:r>
              <w:t>.</w:t>
            </w:r>
          </w:p>
          <w:p w14:paraId="17712333" w14:textId="58BDA9D8" w:rsidR="00AC5E4D" w:rsidRPr="001137C6" w:rsidRDefault="00AC5E4D" w:rsidP="00630DBC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 w:rsidR="00926B19">
              <w:t>postar treino personalizado para o aluno.</w:t>
            </w:r>
          </w:p>
        </w:tc>
      </w:tr>
      <w:tr w:rsidR="00AC5E4D" w14:paraId="27C99621" w14:textId="77777777" w:rsidTr="00630DBC">
        <w:tc>
          <w:tcPr>
            <w:tcW w:w="1276" w:type="dxa"/>
          </w:tcPr>
          <w:p w14:paraId="02ED0260" w14:textId="77777777" w:rsidR="00AC5E4D" w:rsidRDefault="00AC5E4D" w:rsidP="00630DB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980C855" w14:textId="77777777" w:rsidR="00AC5E4D" w:rsidRPr="004F21EF" w:rsidRDefault="00AC5E4D" w:rsidP="00630DB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C924C35" w14:textId="20188F69" w:rsidR="00AC5E4D" w:rsidRPr="00AC5E4D" w:rsidRDefault="00AC5E4D" w:rsidP="00630DB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26B19">
              <w:t>não exista alunos associados ao meu perfil.</w:t>
            </w:r>
          </w:p>
          <w:p w14:paraId="53826A3D" w14:textId="0159FF84" w:rsidR="00AC5E4D" w:rsidRPr="00AC5E4D" w:rsidRDefault="00AC5E4D" w:rsidP="00630DBC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 w:rsidR="00926B19">
              <w:t>acesso minha página de pedidos.</w:t>
            </w:r>
          </w:p>
          <w:p w14:paraId="4D328FF5" w14:textId="66305869" w:rsidR="00AC5E4D" w:rsidRPr="001137C6" w:rsidRDefault="00AC5E4D" w:rsidP="00630DBC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 w:rsidR="00926B19">
              <w:t>o sistema mostra a página com notificação de que não há alunos associados a mim</w:t>
            </w:r>
            <w:r w:rsidRPr="00AC5E4D">
              <w:t>.</w:t>
            </w:r>
          </w:p>
        </w:tc>
      </w:tr>
    </w:tbl>
    <w:p w14:paraId="4EB0E8ED" w14:textId="1A9BC416" w:rsidR="00AC5E4D" w:rsidRDefault="00AC5E4D" w:rsidP="00AC5E4D">
      <w:pPr>
        <w:pStyle w:val="Legenda"/>
        <w:spacing w:before="120"/>
        <w:rPr>
          <w:noProof/>
        </w:rPr>
      </w:pPr>
      <w:r>
        <w:t xml:space="preserve">Figura 6 - </w:t>
      </w:r>
      <w:proofErr w:type="spellStart"/>
      <w:r>
        <w:t>User</w:t>
      </w:r>
      <w:proofErr w:type="spellEnd"/>
      <w:r>
        <w:t xml:space="preserve"> Stories e Critérios de Aceite do PBI Postar treino personalizado do Aluno</w:t>
      </w:r>
      <w:r>
        <w:rPr>
          <w:noProof/>
        </w:rPr>
        <w:t>. Fonte: AGUIAR, F. 2018.</w:t>
      </w:r>
    </w:p>
    <w:p w14:paraId="7A133C89" w14:textId="77777777" w:rsidR="004355FC" w:rsidRDefault="004355FC" w:rsidP="004355FC">
      <w:pPr>
        <w:pStyle w:val="CorpodeTexto"/>
      </w:pPr>
    </w:p>
    <w:p w14:paraId="0DD2953A" w14:textId="77777777" w:rsidR="004355FC" w:rsidRDefault="004355FC" w:rsidP="004355FC">
      <w:pPr>
        <w:pStyle w:val="CorpodeTexto"/>
      </w:pPr>
    </w:p>
    <w:p w14:paraId="1F4498EF" w14:textId="77777777" w:rsidR="004355FC" w:rsidRDefault="004355FC" w:rsidP="004355FC">
      <w:pPr>
        <w:pStyle w:val="CorpodeTexto"/>
      </w:pPr>
    </w:p>
    <w:p w14:paraId="4BC4E0B8" w14:textId="77777777" w:rsidR="004355FC" w:rsidRDefault="004355FC" w:rsidP="004355FC">
      <w:pPr>
        <w:pStyle w:val="CorpodeTexto"/>
      </w:pPr>
    </w:p>
    <w:p w14:paraId="6DD55E22" w14:textId="77777777" w:rsidR="004355FC" w:rsidRDefault="004355FC" w:rsidP="004355FC">
      <w:pPr>
        <w:pStyle w:val="CorpodeTexto"/>
      </w:pPr>
    </w:p>
    <w:p w14:paraId="05347F22" w14:textId="77777777" w:rsidR="004355FC" w:rsidRDefault="004355FC" w:rsidP="004355FC">
      <w:pPr>
        <w:pStyle w:val="CorpodeTexto"/>
      </w:pPr>
    </w:p>
    <w:p w14:paraId="403C4513" w14:textId="77777777" w:rsidR="004355FC" w:rsidRDefault="004355FC" w:rsidP="004355FC">
      <w:pPr>
        <w:pStyle w:val="CorpodeTexto"/>
      </w:pPr>
    </w:p>
    <w:p w14:paraId="2C726E5F" w14:textId="77777777" w:rsidR="004355FC" w:rsidRDefault="004355FC" w:rsidP="004355F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355FC" w:rsidRPr="00821815" w14:paraId="4F3F8D39" w14:textId="77777777" w:rsidTr="001537F4">
        <w:trPr>
          <w:trHeight w:val="380"/>
        </w:trPr>
        <w:tc>
          <w:tcPr>
            <w:tcW w:w="8505" w:type="dxa"/>
            <w:gridSpan w:val="2"/>
            <w:vAlign w:val="center"/>
          </w:tcPr>
          <w:p w14:paraId="552A34FC" w14:textId="5D025ED7" w:rsidR="004355FC" w:rsidRPr="00821815" w:rsidRDefault="004355FC" w:rsidP="004355FC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 xml:space="preserve">Realizar cadastro </w:t>
            </w:r>
            <w:proofErr w:type="spellStart"/>
            <w:proofErr w:type="gramStart"/>
            <w:r>
              <w:t>Personal</w:t>
            </w:r>
            <w:proofErr w:type="spellEnd"/>
            <w:r>
              <w:t xml:space="preserve"> </w:t>
            </w:r>
            <w:r>
              <w:t xml:space="preserve"> (</w:t>
            </w:r>
            <w:proofErr w:type="gramEnd"/>
            <w:r>
              <w:t xml:space="preserve">SPRINT </w:t>
            </w:r>
            <w:r>
              <w:t>2</w:t>
            </w:r>
            <w:r>
              <w:t>)</w:t>
            </w:r>
          </w:p>
        </w:tc>
      </w:tr>
      <w:tr w:rsidR="004355FC" w14:paraId="1D60B1FA" w14:textId="77777777" w:rsidTr="001537F4">
        <w:tc>
          <w:tcPr>
            <w:tcW w:w="8505" w:type="dxa"/>
            <w:gridSpan w:val="2"/>
          </w:tcPr>
          <w:p w14:paraId="5419B034" w14:textId="77777777" w:rsidR="004355FC" w:rsidRPr="00AC5E4D" w:rsidRDefault="004355FC" w:rsidP="001537F4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proofErr w:type="spellStart"/>
            <w:r>
              <w:t>Personal</w:t>
            </w:r>
            <w:proofErr w:type="spellEnd"/>
          </w:p>
          <w:p w14:paraId="78899553" w14:textId="3E3F3B46" w:rsidR="004355FC" w:rsidRPr="00AC5E4D" w:rsidRDefault="004355FC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 xml:space="preserve">: </w:t>
            </w:r>
            <w:r>
              <w:t xml:space="preserve">Realizar </w:t>
            </w:r>
            <w:r>
              <w:t xml:space="preserve">meu cadastro como </w:t>
            </w:r>
            <w:proofErr w:type="spellStart"/>
            <w:r>
              <w:t>Personal</w:t>
            </w:r>
            <w:proofErr w:type="spellEnd"/>
          </w:p>
          <w:p w14:paraId="51329A92" w14:textId="77777777" w:rsidR="004355FC" w:rsidRDefault="004355FC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>
              <w:t>Postar treino personalizado para o meu Aluno.</w:t>
            </w:r>
          </w:p>
        </w:tc>
      </w:tr>
      <w:tr w:rsidR="004355FC" w14:paraId="6522C4B8" w14:textId="77777777" w:rsidTr="001537F4">
        <w:tc>
          <w:tcPr>
            <w:tcW w:w="1276" w:type="dxa"/>
          </w:tcPr>
          <w:p w14:paraId="21987C9E" w14:textId="77777777" w:rsidR="004355FC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1F18719" w14:textId="77777777" w:rsidR="004355FC" w:rsidRPr="004F21EF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9D8B1C8" w14:textId="3B160D50" w:rsidR="004355FC" w:rsidRPr="00AC5E4D" w:rsidRDefault="004355FC" w:rsidP="001537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não tenho cadastro</w:t>
            </w:r>
          </w:p>
          <w:p w14:paraId="69292E7B" w14:textId="16ABCFAC" w:rsidR="004355FC" w:rsidRPr="00AC5E4D" w:rsidRDefault="004355FC" w:rsidP="001537F4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>
              <w:t xml:space="preserve">preencho o formulário de cadastro como </w:t>
            </w:r>
            <w:proofErr w:type="spellStart"/>
            <w:r>
              <w:t>Personal</w:t>
            </w:r>
            <w:proofErr w:type="spellEnd"/>
          </w:p>
          <w:p w14:paraId="6BE902F1" w14:textId="10F3D4D9" w:rsidR="004355FC" w:rsidRPr="001137C6" w:rsidRDefault="004355FC" w:rsidP="001537F4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>
              <w:t>o sistema realiza meu cadastro na base de dados</w:t>
            </w:r>
          </w:p>
        </w:tc>
      </w:tr>
      <w:tr w:rsidR="004355FC" w14:paraId="270C8234" w14:textId="77777777" w:rsidTr="001537F4">
        <w:tc>
          <w:tcPr>
            <w:tcW w:w="1276" w:type="dxa"/>
          </w:tcPr>
          <w:p w14:paraId="01E1B9B7" w14:textId="77777777" w:rsidR="004355FC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B9E400D" w14:textId="77777777" w:rsidR="004355FC" w:rsidRPr="004F21EF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10C10C3" w14:textId="08B4D8E7" w:rsidR="004355FC" w:rsidRPr="00AC5E4D" w:rsidRDefault="004355FC" w:rsidP="001537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já tenho cadastro</w:t>
            </w:r>
          </w:p>
          <w:p w14:paraId="16EBD1BF" w14:textId="018CFEFB" w:rsidR="004355FC" w:rsidRPr="00AC5E4D" w:rsidRDefault="004355FC" w:rsidP="001537F4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>
              <w:t xml:space="preserve">preencho formulário de cadastro como </w:t>
            </w:r>
            <w:proofErr w:type="spellStart"/>
            <w:r>
              <w:t>Personal</w:t>
            </w:r>
            <w:proofErr w:type="spellEnd"/>
          </w:p>
          <w:p w14:paraId="6FDA5C1C" w14:textId="2A193714" w:rsidR="004355FC" w:rsidRPr="001137C6" w:rsidRDefault="004355FC" w:rsidP="001537F4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>
              <w:t xml:space="preserve">o sistema notifica que já existe um cadastro realizado no </w:t>
            </w:r>
            <w:proofErr w:type="spellStart"/>
            <w:r>
              <w:t>cpf</w:t>
            </w:r>
            <w:proofErr w:type="spellEnd"/>
            <w:r>
              <w:t xml:space="preserve"> e/ou </w:t>
            </w:r>
            <w:proofErr w:type="spellStart"/>
            <w:r>
              <w:t>cref</w:t>
            </w:r>
            <w:proofErr w:type="spellEnd"/>
            <w:r>
              <w:t xml:space="preserve"> informado</w:t>
            </w:r>
          </w:p>
        </w:tc>
      </w:tr>
    </w:tbl>
    <w:p w14:paraId="66D6716F" w14:textId="77777777" w:rsidR="004355FC" w:rsidRDefault="004355FC" w:rsidP="004355FC">
      <w:pPr>
        <w:pStyle w:val="CorpodeTexto"/>
      </w:pPr>
    </w:p>
    <w:p w14:paraId="232698AC" w14:textId="77777777" w:rsidR="004355FC" w:rsidRDefault="004355FC" w:rsidP="004355FC">
      <w:pPr>
        <w:pStyle w:val="CorpodeTexto"/>
      </w:pPr>
    </w:p>
    <w:p w14:paraId="312D936F" w14:textId="77777777" w:rsidR="004355FC" w:rsidRDefault="004355FC" w:rsidP="004355FC">
      <w:pPr>
        <w:pStyle w:val="CorpodeTexto"/>
      </w:pPr>
    </w:p>
    <w:p w14:paraId="0969980B" w14:textId="77777777" w:rsidR="004355FC" w:rsidRDefault="004355FC" w:rsidP="004355F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355FC" w:rsidRPr="00821815" w14:paraId="3FE9E399" w14:textId="77777777" w:rsidTr="001537F4">
        <w:trPr>
          <w:trHeight w:val="380"/>
        </w:trPr>
        <w:tc>
          <w:tcPr>
            <w:tcW w:w="8505" w:type="dxa"/>
            <w:gridSpan w:val="2"/>
            <w:vAlign w:val="center"/>
          </w:tcPr>
          <w:p w14:paraId="20AA4A1C" w14:textId="7F5410EC" w:rsidR="004355FC" w:rsidRPr="00821815" w:rsidRDefault="004355FC" w:rsidP="001537F4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 xml:space="preserve">Realizar cadastro </w:t>
            </w:r>
            <w:r>
              <w:t>Nutricionista (</w:t>
            </w:r>
            <w:r>
              <w:t>SPRINT 2)</w:t>
            </w:r>
          </w:p>
        </w:tc>
      </w:tr>
      <w:tr w:rsidR="004355FC" w14:paraId="5D9DE3EE" w14:textId="77777777" w:rsidTr="001537F4">
        <w:tc>
          <w:tcPr>
            <w:tcW w:w="8505" w:type="dxa"/>
            <w:gridSpan w:val="2"/>
          </w:tcPr>
          <w:p w14:paraId="0ACD2CBE" w14:textId="35E70896" w:rsidR="004355FC" w:rsidRPr="00AC5E4D" w:rsidRDefault="004355FC" w:rsidP="001537F4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t>Nutricionista</w:t>
            </w:r>
          </w:p>
          <w:p w14:paraId="7C3A256C" w14:textId="6DEA1952" w:rsidR="004355FC" w:rsidRPr="00AC5E4D" w:rsidRDefault="004355FC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 xml:space="preserve">: </w:t>
            </w:r>
            <w:r>
              <w:t xml:space="preserve">Realizar meu cadastro como </w:t>
            </w:r>
            <w:r>
              <w:t>Nutricionista</w:t>
            </w:r>
          </w:p>
          <w:p w14:paraId="5DBAAD79" w14:textId="60825ADA" w:rsidR="004355FC" w:rsidRDefault="004355FC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>
              <w:t xml:space="preserve">Postar </w:t>
            </w:r>
            <w:r>
              <w:t>dieta</w:t>
            </w:r>
            <w:r>
              <w:t xml:space="preserve"> personalizad</w:t>
            </w:r>
            <w:r>
              <w:t>a</w:t>
            </w:r>
            <w:r>
              <w:t xml:space="preserve"> para o meu Aluno.</w:t>
            </w:r>
          </w:p>
        </w:tc>
      </w:tr>
      <w:tr w:rsidR="004355FC" w14:paraId="497E2F5E" w14:textId="77777777" w:rsidTr="001537F4">
        <w:tc>
          <w:tcPr>
            <w:tcW w:w="1276" w:type="dxa"/>
          </w:tcPr>
          <w:p w14:paraId="0D3E0DA9" w14:textId="77777777" w:rsidR="004355FC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9ECAF6" w14:textId="77777777" w:rsidR="004355FC" w:rsidRPr="004F21EF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DD0C8C" w14:textId="77777777" w:rsidR="004355FC" w:rsidRPr="00AC5E4D" w:rsidRDefault="004355FC" w:rsidP="001537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não tenho cadastro</w:t>
            </w:r>
          </w:p>
          <w:p w14:paraId="69370DC8" w14:textId="72DE5EB5" w:rsidR="004355FC" w:rsidRPr="00AC5E4D" w:rsidRDefault="004355FC" w:rsidP="001537F4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>
              <w:t xml:space="preserve">preencho o formulário de cadastro como </w:t>
            </w:r>
            <w:r>
              <w:t>Nutricionista</w:t>
            </w:r>
          </w:p>
          <w:p w14:paraId="001890F8" w14:textId="77777777" w:rsidR="004355FC" w:rsidRPr="001137C6" w:rsidRDefault="004355FC" w:rsidP="001537F4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>
              <w:t>o sistema realiza meu cadastro na base de dados</w:t>
            </w:r>
          </w:p>
        </w:tc>
      </w:tr>
      <w:tr w:rsidR="004355FC" w14:paraId="23513C5F" w14:textId="77777777" w:rsidTr="001537F4">
        <w:tc>
          <w:tcPr>
            <w:tcW w:w="1276" w:type="dxa"/>
          </w:tcPr>
          <w:p w14:paraId="08EC089D" w14:textId="77777777" w:rsidR="004355FC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131985" w14:textId="77777777" w:rsidR="004355FC" w:rsidRPr="004F21EF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1C6DCC9" w14:textId="77777777" w:rsidR="004355FC" w:rsidRPr="00AC5E4D" w:rsidRDefault="004355FC" w:rsidP="001537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já tenho cadastro</w:t>
            </w:r>
          </w:p>
          <w:p w14:paraId="1510B9DA" w14:textId="5C8FE613" w:rsidR="004355FC" w:rsidRPr="00AC5E4D" w:rsidRDefault="004355FC" w:rsidP="001537F4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QUANDO</w:t>
            </w:r>
            <w:r w:rsidRPr="00AC5E4D">
              <w:t xml:space="preserve">: </w:t>
            </w:r>
            <w:r>
              <w:t xml:space="preserve">preencho formulário de cadastro como </w:t>
            </w:r>
            <w:r>
              <w:t>Nutricionista</w:t>
            </w:r>
          </w:p>
          <w:p w14:paraId="3DB6A7D4" w14:textId="49A4F897" w:rsidR="004355FC" w:rsidRPr="001137C6" w:rsidRDefault="004355FC" w:rsidP="001537F4">
            <w:pPr>
              <w:spacing w:before="60" w:after="60"/>
              <w:ind w:left="168"/>
            </w:pPr>
            <w:r w:rsidRPr="00AC5E4D">
              <w:rPr>
                <w:b/>
                <w:bCs/>
              </w:rPr>
              <w:t>ENTÃO</w:t>
            </w:r>
            <w:r w:rsidRPr="00AC5E4D">
              <w:t xml:space="preserve">: </w:t>
            </w:r>
            <w:r>
              <w:t xml:space="preserve">o sistema notifica que já existe um cadastro realizado no </w:t>
            </w:r>
            <w:proofErr w:type="spellStart"/>
            <w:r>
              <w:t>cpf</w:t>
            </w:r>
            <w:proofErr w:type="spellEnd"/>
            <w:r>
              <w:t xml:space="preserve"> e/ou </w:t>
            </w:r>
            <w:proofErr w:type="spellStart"/>
            <w:r>
              <w:t>cr</w:t>
            </w:r>
            <w:r>
              <w:t>n</w:t>
            </w:r>
            <w:proofErr w:type="spellEnd"/>
            <w:r>
              <w:t xml:space="preserve"> informado</w:t>
            </w:r>
          </w:p>
        </w:tc>
      </w:tr>
    </w:tbl>
    <w:p w14:paraId="607ACBB2" w14:textId="77777777" w:rsidR="004355FC" w:rsidRDefault="004355FC" w:rsidP="004355FC">
      <w:pPr>
        <w:pStyle w:val="CorpodeTexto"/>
      </w:pPr>
    </w:p>
    <w:p w14:paraId="4F66FAC1" w14:textId="77777777" w:rsidR="004355FC" w:rsidRDefault="004355FC" w:rsidP="004355FC">
      <w:pPr>
        <w:pStyle w:val="CorpodeTexto"/>
      </w:pPr>
    </w:p>
    <w:p w14:paraId="0F3C5202" w14:textId="77777777" w:rsidR="004355FC" w:rsidRDefault="004355FC" w:rsidP="004355FC">
      <w:pPr>
        <w:pStyle w:val="CorpodeTexto"/>
      </w:pPr>
    </w:p>
    <w:p w14:paraId="2D10B494" w14:textId="77777777" w:rsidR="004355FC" w:rsidRDefault="004355FC" w:rsidP="004355FC">
      <w:pPr>
        <w:pStyle w:val="CorpodeTexto"/>
      </w:pPr>
    </w:p>
    <w:p w14:paraId="2A456960" w14:textId="77777777" w:rsidR="004355FC" w:rsidRDefault="004355FC" w:rsidP="004355FC">
      <w:pPr>
        <w:pStyle w:val="CorpodeTexto"/>
      </w:pPr>
    </w:p>
    <w:p w14:paraId="4092ADD9" w14:textId="77777777" w:rsidR="004355FC" w:rsidRDefault="004355FC" w:rsidP="004355FC">
      <w:pPr>
        <w:pStyle w:val="CorpodeTexto"/>
      </w:pPr>
    </w:p>
    <w:p w14:paraId="5CA6E08F" w14:textId="77777777" w:rsidR="004355FC" w:rsidRDefault="004355FC" w:rsidP="004355F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355FC" w:rsidRPr="00821815" w14:paraId="5A84B03A" w14:textId="77777777" w:rsidTr="001537F4">
        <w:trPr>
          <w:trHeight w:val="380"/>
        </w:trPr>
        <w:tc>
          <w:tcPr>
            <w:tcW w:w="8505" w:type="dxa"/>
            <w:gridSpan w:val="2"/>
            <w:vAlign w:val="center"/>
          </w:tcPr>
          <w:p w14:paraId="256CD06D" w14:textId="57640FD5" w:rsidR="004355FC" w:rsidRPr="00821815" w:rsidRDefault="004355FC" w:rsidP="001537F4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 xml:space="preserve">Consultar orientação de treino personalizado do aluno via </w:t>
            </w:r>
            <w:proofErr w:type="gramStart"/>
            <w:r>
              <w:t>IA</w:t>
            </w:r>
            <w:r>
              <w:t xml:space="preserve">  (</w:t>
            </w:r>
            <w:proofErr w:type="gramEnd"/>
            <w:r>
              <w:t>SPRINT 2)</w:t>
            </w:r>
          </w:p>
        </w:tc>
      </w:tr>
      <w:tr w:rsidR="004355FC" w14:paraId="542FE14E" w14:textId="77777777" w:rsidTr="001537F4">
        <w:tc>
          <w:tcPr>
            <w:tcW w:w="8505" w:type="dxa"/>
            <w:gridSpan w:val="2"/>
          </w:tcPr>
          <w:p w14:paraId="2F69779D" w14:textId="77777777" w:rsidR="004355FC" w:rsidRPr="00AC5E4D" w:rsidRDefault="004355FC" w:rsidP="001537F4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proofErr w:type="spellStart"/>
            <w:r>
              <w:t>Personal</w:t>
            </w:r>
            <w:proofErr w:type="spellEnd"/>
          </w:p>
          <w:p w14:paraId="7C1E9401" w14:textId="0491F2B6" w:rsidR="004355FC" w:rsidRPr="00AC5E4D" w:rsidRDefault="004355FC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 xml:space="preserve">: </w:t>
            </w:r>
            <w:r w:rsidRPr="004355FC">
              <w:t xml:space="preserve">Consultar orientação de treino personalizado do aluno via IA como </w:t>
            </w:r>
            <w:proofErr w:type="spellStart"/>
            <w:r w:rsidRPr="004355FC">
              <w:t>Personal</w:t>
            </w:r>
            <w:proofErr w:type="spellEnd"/>
          </w:p>
          <w:p w14:paraId="3C20DFA0" w14:textId="3363169A" w:rsidR="004355FC" w:rsidRDefault="004355FC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 w:rsidRPr="004355FC">
              <w:t>IA para auxiliar a montar treinos</w:t>
            </w:r>
          </w:p>
        </w:tc>
      </w:tr>
      <w:tr w:rsidR="004355FC" w14:paraId="1EAA4BAF" w14:textId="77777777" w:rsidTr="001537F4">
        <w:tc>
          <w:tcPr>
            <w:tcW w:w="1276" w:type="dxa"/>
          </w:tcPr>
          <w:p w14:paraId="4BE3418E" w14:textId="77777777" w:rsidR="004355FC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856C4B8" w14:textId="77777777" w:rsidR="004355FC" w:rsidRPr="004F21EF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967A6F5" w14:textId="77777777" w:rsidR="004355FC" w:rsidRPr="004355FC" w:rsidRDefault="004355FC" w:rsidP="004355FC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acesso minha página de pedidos</w:t>
            </w:r>
          </w:p>
          <w:p w14:paraId="187CFB2B" w14:textId="77777777" w:rsidR="004355FC" w:rsidRPr="004355FC" w:rsidRDefault="004355FC" w:rsidP="004355FC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QUANDO:</w:t>
            </w:r>
            <w:r w:rsidRPr="004355FC">
              <w:t xml:space="preserve">  abro a funcionalidade de montar treinos e a comunicação com a IA </w:t>
            </w:r>
            <w:proofErr w:type="gramStart"/>
            <w:r w:rsidRPr="004355FC">
              <w:t>está</w:t>
            </w:r>
            <w:proofErr w:type="gramEnd"/>
            <w:r w:rsidRPr="004355FC">
              <w:t xml:space="preserve"> ativa</w:t>
            </w:r>
          </w:p>
          <w:p w14:paraId="49856CC3" w14:textId="0DBC6555" w:rsidR="004355FC" w:rsidRPr="001137C6" w:rsidRDefault="004355FC" w:rsidP="004355FC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o sistema abre a página de postar treino com o campo de texto do treino preenchido com o treino gerado pela IA</w:t>
            </w:r>
          </w:p>
        </w:tc>
      </w:tr>
      <w:tr w:rsidR="004355FC" w14:paraId="578CF0EE" w14:textId="77777777" w:rsidTr="001537F4">
        <w:tc>
          <w:tcPr>
            <w:tcW w:w="1276" w:type="dxa"/>
          </w:tcPr>
          <w:p w14:paraId="0626400F" w14:textId="77777777" w:rsidR="004355FC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4743DDE" w14:textId="77777777" w:rsidR="004355FC" w:rsidRPr="004F21EF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81AB87" w14:textId="77777777" w:rsidR="004355FC" w:rsidRPr="004355FC" w:rsidRDefault="004355FC" w:rsidP="004355FC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acesso minha página de pedidos</w:t>
            </w:r>
          </w:p>
          <w:p w14:paraId="619E36BA" w14:textId="77777777" w:rsidR="004355FC" w:rsidRPr="004355FC" w:rsidRDefault="004355FC" w:rsidP="004355FC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QUANDO:</w:t>
            </w:r>
            <w:r w:rsidRPr="004355FC">
              <w:t xml:space="preserve"> abro a funcionalidade de montar treinos e a comunicação com a IA </w:t>
            </w:r>
            <w:proofErr w:type="gramStart"/>
            <w:r w:rsidRPr="004355FC">
              <w:t>está</w:t>
            </w:r>
            <w:proofErr w:type="gramEnd"/>
            <w:r w:rsidRPr="004355FC">
              <w:t xml:space="preserve"> inativa</w:t>
            </w:r>
          </w:p>
          <w:p w14:paraId="2B181FE9" w14:textId="0DA671DD" w:rsidR="004355FC" w:rsidRPr="001137C6" w:rsidRDefault="004355FC" w:rsidP="004355FC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o sistema notifica que a comunicação com a IA </w:t>
            </w:r>
            <w:proofErr w:type="gramStart"/>
            <w:r w:rsidRPr="004355FC">
              <w:t>está</w:t>
            </w:r>
            <w:proofErr w:type="gramEnd"/>
            <w:r w:rsidRPr="004355FC">
              <w:t xml:space="preserve"> inativa e permite que eu escreva o treino manualmente</w:t>
            </w:r>
          </w:p>
        </w:tc>
      </w:tr>
    </w:tbl>
    <w:p w14:paraId="382603CE" w14:textId="77777777" w:rsidR="004355FC" w:rsidRPr="004355FC" w:rsidRDefault="004355FC" w:rsidP="004355FC">
      <w:pPr>
        <w:pStyle w:val="CorpodeTexto"/>
      </w:pPr>
    </w:p>
    <w:p w14:paraId="70961142" w14:textId="77777777" w:rsidR="00F76475" w:rsidRDefault="00F76475" w:rsidP="00F76475">
      <w:pPr>
        <w:pStyle w:val="CorpodeTexto"/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355FC" w:rsidRPr="00821815" w14:paraId="2F2B69AF" w14:textId="77777777" w:rsidTr="001537F4">
        <w:trPr>
          <w:trHeight w:val="380"/>
        </w:trPr>
        <w:tc>
          <w:tcPr>
            <w:tcW w:w="8505" w:type="dxa"/>
            <w:gridSpan w:val="2"/>
            <w:vAlign w:val="center"/>
          </w:tcPr>
          <w:p w14:paraId="71218D02" w14:textId="7E64D867" w:rsidR="004355FC" w:rsidRPr="00821815" w:rsidRDefault="004355FC" w:rsidP="001537F4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 xml:space="preserve">Montar treino personalizado do </w:t>
            </w:r>
            <w:proofErr w:type="gramStart"/>
            <w:r>
              <w:t>aluno</w:t>
            </w:r>
            <w:r>
              <w:t xml:space="preserve">  (</w:t>
            </w:r>
            <w:proofErr w:type="gramEnd"/>
            <w:r>
              <w:t>SPRINT 2)</w:t>
            </w:r>
          </w:p>
        </w:tc>
      </w:tr>
      <w:tr w:rsidR="004355FC" w14:paraId="6E3ADE4B" w14:textId="77777777" w:rsidTr="001537F4">
        <w:tc>
          <w:tcPr>
            <w:tcW w:w="8505" w:type="dxa"/>
            <w:gridSpan w:val="2"/>
          </w:tcPr>
          <w:p w14:paraId="2F821E0A" w14:textId="77777777" w:rsidR="004355FC" w:rsidRPr="00AC5E4D" w:rsidRDefault="004355FC" w:rsidP="001537F4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proofErr w:type="spellStart"/>
            <w:r>
              <w:t>Personal</w:t>
            </w:r>
            <w:proofErr w:type="spellEnd"/>
          </w:p>
          <w:p w14:paraId="2DC739B4" w14:textId="50C87D9E" w:rsidR="004355FC" w:rsidRPr="00AC5E4D" w:rsidRDefault="004355FC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 xml:space="preserve">: </w:t>
            </w:r>
            <w:r w:rsidRPr="004355FC">
              <w:t>Montar treino personalizado do aluno</w:t>
            </w:r>
          </w:p>
          <w:p w14:paraId="4EFD8096" w14:textId="576C42AE" w:rsidR="004355FC" w:rsidRDefault="004355FC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 w:rsidRPr="004355FC">
              <w:t>Postar treino personalizado do aluno</w:t>
            </w:r>
          </w:p>
        </w:tc>
      </w:tr>
      <w:tr w:rsidR="004355FC" w14:paraId="40A88075" w14:textId="77777777" w:rsidTr="001537F4">
        <w:tc>
          <w:tcPr>
            <w:tcW w:w="1276" w:type="dxa"/>
          </w:tcPr>
          <w:p w14:paraId="636EE159" w14:textId="77777777" w:rsidR="004355FC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C80826" w14:textId="77777777" w:rsidR="004355FC" w:rsidRPr="004F21EF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ED541A" w14:textId="68AAA29A" w:rsidR="004355FC" w:rsidRPr="004355FC" w:rsidRDefault="004355FC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acesso a funcionalidade de montar treinos</w:t>
            </w:r>
          </w:p>
          <w:p w14:paraId="56C0290F" w14:textId="7A8FB7A9" w:rsidR="004355FC" w:rsidRPr="004355FC" w:rsidRDefault="004355FC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QUANDO:</w:t>
            </w:r>
            <w:r>
              <w:t xml:space="preserve"> </w:t>
            </w:r>
            <w:r w:rsidRPr="004355FC">
              <w:t xml:space="preserve">abro a funcionalidade de montar treinos e a comunicação com a IA </w:t>
            </w:r>
            <w:proofErr w:type="gramStart"/>
            <w:r w:rsidRPr="004355FC">
              <w:t>está</w:t>
            </w:r>
            <w:proofErr w:type="gramEnd"/>
            <w:r w:rsidRPr="004355FC">
              <w:t xml:space="preserve"> ativa</w:t>
            </w:r>
          </w:p>
          <w:p w14:paraId="24F40675" w14:textId="725BCFA9" w:rsidR="004355FC" w:rsidRPr="001137C6" w:rsidRDefault="004355FC" w:rsidP="001537F4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</w:t>
            </w:r>
            <w:r w:rsidR="001F7EC5" w:rsidRPr="001F7EC5">
              <w:t>reviso o treino gerado apresentado pela IA no campo de texto e o posto para o aluno.</w:t>
            </w:r>
          </w:p>
        </w:tc>
      </w:tr>
      <w:tr w:rsidR="004355FC" w14:paraId="22198019" w14:textId="77777777" w:rsidTr="001537F4">
        <w:tc>
          <w:tcPr>
            <w:tcW w:w="1276" w:type="dxa"/>
          </w:tcPr>
          <w:p w14:paraId="1B54ED0F" w14:textId="77777777" w:rsidR="004355FC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172926" w14:textId="77777777" w:rsidR="004355FC" w:rsidRPr="004F21EF" w:rsidRDefault="004355FC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7926256" w14:textId="67BFB103" w:rsidR="004355FC" w:rsidRPr="004355FC" w:rsidRDefault="004355FC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</w:t>
            </w:r>
            <w:r w:rsidR="001F7EC5" w:rsidRPr="001F7EC5">
              <w:t>acesso a funcionalidade de montar treinos</w:t>
            </w:r>
          </w:p>
          <w:p w14:paraId="35D33451" w14:textId="79388768" w:rsidR="004355FC" w:rsidRPr="004355FC" w:rsidRDefault="004355FC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QUANDO:</w:t>
            </w:r>
            <w:r w:rsidRPr="004355FC">
              <w:t xml:space="preserve"> </w:t>
            </w:r>
            <w:r w:rsidR="001F7EC5" w:rsidRPr="001F7EC5">
              <w:t xml:space="preserve">abro a funcionalidade de montar treinos e a comunicação com a IA </w:t>
            </w:r>
            <w:proofErr w:type="gramStart"/>
            <w:r w:rsidR="001F7EC5" w:rsidRPr="001F7EC5">
              <w:t>está</w:t>
            </w:r>
            <w:proofErr w:type="gramEnd"/>
            <w:r w:rsidR="001F7EC5" w:rsidRPr="001F7EC5">
              <w:t xml:space="preserve"> inativa</w:t>
            </w:r>
          </w:p>
          <w:p w14:paraId="028ACE50" w14:textId="36D34F62" w:rsidR="004355FC" w:rsidRPr="001137C6" w:rsidRDefault="004355FC" w:rsidP="001537F4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</w:t>
            </w:r>
            <w:r w:rsidR="001F7EC5" w:rsidRPr="001F7EC5">
              <w:t xml:space="preserve">o sistema notifica que a comunicação com a IA </w:t>
            </w:r>
            <w:proofErr w:type="gramStart"/>
            <w:r w:rsidR="001F7EC5" w:rsidRPr="001F7EC5">
              <w:t>está</w:t>
            </w:r>
            <w:proofErr w:type="gramEnd"/>
            <w:r w:rsidR="001F7EC5" w:rsidRPr="001F7EC5">
              <w:t xml:space="preserve"> inativa e permite que eu escreva o treino manualmente</w:t>
            </w:r>
          </w:p>
        </w:tc>
      </w:tr>
    </w:tbl>
    <w:p w14:paraId="4C349974" w14:textId="77777777" w:rsidR="00926B19" w:rsidRDefault="00926B19" w:rsidP="00F76475">
      <w:pPr>
        <w:pStyle w:val="CorpodeTexto"/>
        <w:ind w:left="708"/>
      </w:pPr>
    </w:p>
    <w:p w14:paraId="441CB440" w14:textId="77777777" w:rsidR="00926B19" w:rsidRDefault="00926B19" w:rsidP="00F76475">
      <w:pPr>
        <w:pStyle w:val="CorpodeTexto"/>
        <w:ind w:left="708"/>
      </w:pPr>
    </w:p>
    <w:p w14:paraId="5C7244F6" w14:textId="77777777" w:rsidR="001F7EC5" w:rsidRDefault="001F7EC5" w:rsidP="00F76475">
      <w:pPr>
        <w:pStyle w:val="CorpodeTexto"/>
        <w:ind w:left="708"/>
      </w:pPr>
    </w:p>
    <w:p w14:paraId="0E501E5D" w14:textId="77777777" w:rsidR="001F7EC5" w:rsidRDefault="001F7EC5" w:rsidP="00F76475">
      <w:pPr>
        <w:pStyle w:val="CorpodeTexto"/>
        <w:ind w:left="708"/>
      </w:pPr>
    </w:p>
    <w:p w14:paraId="2F95E366" w14:textId="77777777" w:rsidR="001F7EC5" w:rsidRDefault="001F7EC5" w:rsidP="00F76475">
      <w:pPr>
        <w:pStyle w:val="CorpodeTexto"/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F7EC5" w:rsidRPr="00821815" w14:paraId="5721159B" w14:textId="77777777" w:rsidTr="001537F4">
        <w:trPr>
          <w:trHeight w:val="380"/>
        </w:trPr>
        <w:tc>
          <w:tcPr>
            <w:tcW w:w="8505" w:type="dxa"/>
            <w:gridSpan w:val="2"/>
            <w:vAlign w:val="center"/>
          </w:tcPr>
          <w:p w14:paraId="32B7FAE6" w14:textId="20FB13DA" w:rsidR="001F7EC5" w:rsidRPr="00821815" w:rsidRDefault="001F7EC5" w:rsidP="001537F4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1F7EC5">
              <w:t>Consultar orientação de dieta personalizada do aluno via IA</w:t>
            </w:r>
            <w:r w:rsidRPr="001F7EC5">
              <w:t xml:space="preserve"> </w:t>
            </w:r>
            <w:r>
              <w:t>(SPRINT 2)</w:t>
            </w:r>
          </w:p>
        </w:tc>
      </w:tr>
      <w:tr w:rsidR="001F7EC5" w14:paraId="64613230" w14:textId="77777777" w:rsidTr="001537F4">
        <w:tc>
          <w:tcPr>
            <w:tcW w:w="8505" w:type="dxa"/>
            <w:gridSpan w:val="2"/>
          </w:tcPr>
          <w:p w14:paraId="2B46D18C" w14:textId="1A84E14E" w:rsidR="001F7EC5" w:rsidRPr="00AC5E4D" w:rsidRDefault="001F7EC5" w:rsidP="001537F4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t>Nutricionista</w:t>
            </w:r>
          </w:p>
          <w:p w14:paraId="56E1B376" w14:textId="42C1C879" w:rsidR="001F7EC5" w:rsidRPr="00AC5E4D" w:rsidRDefault="001F7EC5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 xml:space="preserve">: </w:t>
            </w:r>
            <w:r w:rsidRPr="001F7EC5">
              <w:t xml:space="preserve">Consultar orientação de dieta personalizada do aluno via IA como </w:t>
            </w:r>
            <w:proofErr w:type="spellStart"/>
            <w:r w:rsidRPr="001F7EC5">
              <w:t>Personal</w:t>
            </w:r>
            <w:proofErr w:type="spellEnd"/>
          </w:p>
          <w:p w14:paraId="2BAE9A46" w14:textId="2F1566EB" w:rsidR="001F7EC5" w:rsidRDefault="001F7EC5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 w:rsidRPr="001F7EC5">
              <w:t>IA para auxiliar a montar dieta</w:t>
            </w:r>
          </w:p>
        </w:tc>
      </w:tr>
      <w:tr w:rsidR="001F7EC5" w14:paraId="0009609F" w14:textId="77777777" w:rsidTr="001537F4">
        <w:tc>
          <w:tcPr>
            <w:tcW w:w="1276" w:type="dxa"/>
          </w:tcPr>
          <w:p w14:paraId="7FCF5591" w14:textId="77777777" w:rsidR="001F7EC5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129EBA" w14:textId="77777777" w:rsidR="001F7EC5" w:rsidRPr="004F21EF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5601391" w14:textId="69269FFC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</w:t>
            </w:r>
            <w:r w:rsidRPr="001F7EC5">
              <w:t>acesso minha página de pedidos</w:t>
            </w:r>
          </w:p>
          <w:p w14:paraId="01DBA541" w14:textId="5A56D946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QUANDO:</w:t>
            </w:r>
            <w:r>
              <w:t xml:space="preserve"> </w:t>
            </w:r>
            <w:r w:rsidRPr="001F7EC5">
              <w:t xml:space="preserve">abro a funcionalidade de montar dietas e a comunicação com a IA </w:t>
            </w:r>
            <w:proofErr w:type="gramStart"/>
            <w:r w:rsidRPr="001F7EC5">
              <w:t>está</w:t>
            </w:r>
            <w:proofErr w:type="gramEnd"/>
            <w:r w:rsidRPr="001F7EC5">
              <w:t xml:space="preserve"> ativa</w:t>
            </w:r>
          </w:p>
          <w:p w14:paraId="625F6097" w14:textId="56E49BC4" w:rsidR="001F7EC5" w:rsidRPr="001137C6" w:rsidRDefault="001F7EC5" w:rsidP="001537F4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</w:t>
            </w:r>
            <w:r w:rsidRPr="001F7EC5">
              <w:t>o sistema abre a página de montar dieta com o campo de texto da dieta preenchido com a dieta gerada pela IA</w:t>
            </w:r>
          </w:p>
        </w:tc>
      </w:tr>
      <w:tr w:rsidR="001F7EC5" w14:paraId="56B9FFF1" w14:textId="77777777" w:rsidTr="001537F4">
        <w:tc>
          <w:tcPr>
            <w:tcW w:w="1276" w:type="dxa"/>
          </w:tcPr>
          <w:p w14:paraId="02CC5D20" w14:textId="77777777" w:rsidR="001F7EC5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51D524A" w14:textId="77777777" w:rsidR="001F7EC5" w:rsidRPr="004F21EF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0EADB30" w14:textId="30975AB1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</w:t>
            </w:r>
            <w:r w:rsidRPr="001F7EC5">
              <w:t>acesso minha página de pedidos</w:t>
            </w:r>
          </w:p>
          <w:p w14:paraId="4CE77CE7" w14:textId="5EE07E65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QUANDO:</w:t>
            </w:r>
            <w:r w:rsidRPr="004355FC">
              <w:t xml:space="preserve"> </w:t>
            </w:r>
            <w:r w:rsidRPr="001F7EC5">
              <w:t xml:space="preserve">abro a funcionalidade de montar dietas e a comunicação com a IA </w:t>
            </w:r>
            <w:proofErr w:type="gramStart"/>
            <w:r w:rsidRPr="001F7EC5">
              <w:t>está</w:t>
            </w:r>
            <w:proofErr w:type="gramEnd"/>
            <w:r w:rsidRPr="001F7EC5">
              <w:t xml:space="preserve"> inativa</w:t>
            </w:r>
          </w:p>
          <w:p w14:paraId="67AF9A29" w14:textId="2E926E5C" w:rsidR="001F7EC5" w:rsidRPr="001137C6" w:rsidRDefault="001F7EC5" w:rsidP="001537F4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</w:t>
            </w:r>
            <w:r w:rsidRPr="001F7EC5">
              <w:t xml:space="preserve">o sistema notifica que a comunicação com a IA </w:t>
            </w:r>
            <w:proofErr w:type="gramStart"/>
            <w:r w:rsidRPr="001F7EC5">
              <w:t>está</w:t>
            </w:r>
            <w:proofErr w:type="gramEnd"/>
            <w:r w:rsidRPr="001F7EC5">
              <w:t xml:space="preserve"> inativa e permite que eu escreva a dieta manualmente</w:t>
            </w:r>
          </w:p>
        </w:tc>
      </w:tr>
    </w:tbl>
    <w:p w14:paraId="00360059" w14:textId="77777777" w:rsidR="001F7EC5" w:rsidRDefault="001F7EC5" w:rsidP="00F76475">
      <w:pPr>
        <w:pStyle w:val="CorpodeTexto"/>
        <w:ind w:left="708"/>
      </w:pPr>
    </w:p>
    <w:p w14:paraId="07342FB5" w14:textId="77777777" w:rsidR="00926B19" w:rsidRDefault="00926B19" w:rsidP="00F76475">
      <w:pPr>
        <w:pStyle w:val="CorpodeTexto"/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F7EC5" w:rsidRPr="00821815" w14:paraId="6D5CE002" w14:textId="77777777" w:rsidTr="001537F4">
        <w:trPr>
          <w:trHeight w:val="380"/>
        </w:trPr>
        <w:tc>
          <w:tcPr>
            <w:tcW w:w="8505" w:type="dxa"/>
            <w:gridSpan w:val="2"/>
            <w:vAlign w:val="center"/>
          </w:tcPr>
          <w:p w14:paraId="7A6AC6E3" w14:textId="60D12B3A" w:rsidR="001F7EC5" w:rsidRPr="00821815" w:rsidRDefault="001F7EC5" w:rsidP="001537F4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1F7EC5">
              <w:t>Montar dieta personalizada do Aluno</w:t>
            </w:r>
            <w:r w:rsidRPr="001F7EC5">
              <w:t xml:space="preserve"> </w:t>
            </w:r>
            <w:r>
              <w:t>(SPRINT 2)</w:t>
            </w:r>
          </w:p>
        </w:tc>
      </w:tr>
      <w:tr w:rsidR="001F7EC5" w14:paraId="0426C8E0" w14:textId="77777777" w:rsidTr="001537F4">
        <w:tc>
          <w:tcPr>
            <w:tcW w:w="8505" w:type="dxa"/>
            <w:gridSpan w:val="2"/>
          </w:tcPr>
          <w:p w14:paraId="1F0A9C26" w14:textId="77777777" w:rsidR="001F7EC5" w:rsidRPr="00AC5E4D" w:rsidRDefault="001F7EC5" w:rsidP="001537F4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Nutricionista</w:t>
            </w:r>
          </w:p>
          <w:p w14:paraId="7515152C" w14:textId="18C51BA4" w:rsidR="001F7EC5" w:rsidRPr="00AC5E4D" w:rsidRDefault="001F7EC5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>:</w:t>
            </w:r>
            <w:r w:rsidRPr="001F7EC5">
              <w:t xml:space="preserve"> Montar dieta personalizada do aluno</w:t>
            </w:r>
          </w:p>
          <w:p w14:paraId="44DA421A" w14:textId="32DC220F" w:rsidR="001F7EC5" w:rsidRDefault="001F7EC5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 w:rsidRPr="001F7EC5">
              <w:t>Postar dieta personalizada do aluno</w:t>
            </w:r>
          </w:p>
        </w:tc>
      </w:tr>
      <w:tr w:rsidR="001F7EC5" w14:paraId="79F2705E" w14:textId="77777777" w:rsidTr="001537F4">
        <w:tc>
          <w:tcPr>
            <w:tcW w:w="1276" w:type="dxa"/>
          </w:tcPr>
          <w:p w14:paraId="5EF4DC4A" w14:textId="77777777" w:rsidR="001F7EC5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B3F572" w14:textId="77777777" w:rsidR="001F7EC5" w:rsidRPr="004F21EF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CDC0C33" w14:textId="44C6E320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</w:t>
            </w:r>
            <w:r w:rsidRPr="001F7EC5">
              <w:t>acesso a funcionalidade de montar dietas</w:t>
            </w:r>
          </w:p>
          <w:p w14:paraId="20CCEF0C" w14:textId="580CB6FE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QUANDO:</w:t>
            </w:r>
            <w:r>
              <w:t xml:space="preserve"> </w:t>
            </w:r>
            <w:r w:rsidRPr="001F7EC5">
              <w:t xml:space="preserve">abro a funcionalidade de montar dietas e a comunicação com a IA </w:t>
            </w:r>
            <w:proofErr w:type="gramStart"/>
            <w:r w:rsidRPr="001F7EC5">
              <w:t>está</w:t>
            </w:r>
            <w:proofErr w:type="gramEnd"/>
            <w:r w:rsidRPr="001F7EC5">
              <w:t xml:space="preserve"> ativa</w:t>
            </w:r>
          </w:p>
          <w:p w14:paraId="70FB7633" w14:textId="2F32DB10" w:rsidR="001F7EC5" w:rsidRPr="001137C6" w:rsidRDefault="001F7EC5" w:rsidP="001537F4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</w:t>
            </w:r>
            <w:r w:rsidRPr="001F7EC5">
              <w:t>reviso a dieta gerada apresentada pela IA no campo de texto e a posto para o aluno.</w:t>
            </w:r>
          </w:p>
        </w:tc>
      </w:tr>
      <w:tr w:rsidR="001F7EC5" w14:paraId="5A7233D9" w14:textId="77777777" w:rsidTr="001537F4">
        <w:tc>
          <w:tcPr>
            <w:tcW w:w="1276" w:type="dxa"/>
          </w:tcPr>
          <w:p w14:paraId="64CDD170" w14:textId="77777777" w:rsidR="001F7EC5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6E8A94D" w14:textId="77777777" w:rsidR="001F7EC5" w:rsidRPr="004F21EF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6B3D33A" w14:textId="032F66EE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</w:t>
            </w:r>
            <w:r w:rsidRPr="001F7EC5">
              <w:t>acesso a funcionalidade de montar dietas</w:t>
            </w:r>
          </w:p>
          <w:p w14:paraId="1BBB3343" w14:textId="194174DC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QUANDO:</w:t>
            </w:r>
            <w:r w:rsidRPr="004355FC">
              <w:t xml:space="preserve"> </w:t>
            </w:r>
            <w:r w:rsidRPr="001F7EC5">
              <w:t xml:space="preserve">abro a funcionalidade de montar dietas e a comunicação com a IA </w:t>
            </w:r>
            <w:proofErr w:type="gramStart"/>
            <w:r w:rsidRPr="001F7EC5">
              <w:t>está</w:t>
            </w:r>
            <w:proofErr w:type="gramEnd"/>
            <w:r w:rsidRPr="001F7EC5">
              <w:t xml:space="preserve"> inativa</w:t>
            </w:r>
          </w:p>
          <w:p w14:paraId="77AA46FC" w14:textId="5100C451" w:rsidR="001F7EC5" w:rsidRPr="001137C6" w:rsidRDefault="001F7EC5" w:rsidP="001537F4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</w:t>
            </w:r>
            <w:r w:rsidRPr="001F7EC5">
              <w:t xml:space="preserve">o sistema notifica que a comunicação com a IA </w:t>
            </w:r>
            <w:proofErr w:type="gramStart"/>
            <w:r w:rsidRPr="001F7EC5">
              <w:t>está</w:t>
            </w:r>
            <w:proofErr w:type="gramEnd"/>
            <w:r w:rsidRPr="001F7EC5">
              <w:t xml:space="preserve"> inativa e permite que eu escreva a dieta manualmente.</w:t>
            </w:r>
          </w:p>
        </w:tc>
      </w:tr>
    </w:tbl>
    <w:p w14:paraId="2F0553C0" w14:textId="77777777" w:rsidR="001F7EC5" w:rsidRDefault="001F7EC5" w:rsidP="00F76475">
      <w:pPr>
        <w:pStyle w:val="CorpodeTexto"/>
        <w:ind w:left="708"/>
      </w:pPr>
    </w:p>
    <w:p w14:paraId="4B609224" w14:textId="77777777" w:rsidR="001F7EC5" w:rsidRDefault="001F7EC5" w:rsidP="00F76475">
      <w:pPr>
        <w:pStyle w:val="CorpodeTexto"/>
        <w:ind w:left="708"/>
      </w:pPr>
    </w:p>
    <w:p w14:paraId="0E0BB7C5" w14:textId="77777777" w:rsidR="001F7EC5" w:rsidRDefault="001F7EC5" w:rsidP="00F76475">
      <w:pPr>
        <w:pStyle w:val="CorpodeTexto"/>
        <w:ind w:left="708"/>
      </w:pPr>
    </w:p>
    <w:p w14:paraId="7775F5A5" w14:textId="77777777" w:rsidR="001F7EC5" w:rsidRDefault="001F7EC5" w:rsidP="00F76475">
      <w:pPr>
        <w:pStyle w:val="CorpodeTexto"/>
        <w:ind w:left="708"/>
      </w:pPr>
    </w:p>
    <w:p w14:paraId="3A777381" w14:textId="77777777" w:rsidR="001F7EC5" w:rsidRDefault="001F7EC5" w:rsidP="00F76475">
      <w:pPr>
        <w:pStyle w:val="CorpodeTexto"/>
        <w:ind w:left="708"/>
      </w:pPr>
    </w:p>
    <w:p w14:paraId="205CF793" w14:textId="77777777" w:rsidR="001F7EC5" w:rsidRDefault="001F7EC5" w:rsidP="00F76475">
      <w:pPr>
        <w:pStyle w:val="CorpodeTexto"/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F7EC5" w:rsidRPr="00821815" w14:paraId="75F7318C" w14:textId="77777777" w:rsidTr="001537F4">
        <w:trPr>
          <w:trHeight w:val="380"/>
        </w:trPr>
        <w:tc>
          <w:tcPr>
            <w:tcW w:w="8505" w:type="dxa"/>
            <w:gridSpan w:val="2"/>
            <w:vAlign w:val="center"/>
          </w:tcPr>
          <w:p w14:paraId="446F1EA3" w14:textId="7D4176AA" w:rsidR="001F7EC5" w:rsidRPr="00821815" w:rsidRDefault="001F7EC5" w:rsidP="001537F4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9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1F7EC5">
              <w:t>Postar dieta personalizada do Aluno</w:t>
            </w:r>
            <w:r w:rsidRPr="001F7EC5">
              <w:t xml:space="preserve"> </w:t>
            </w:r>
            <w:r>
              <w:t>(SPRINT 2)</w:t>
            </w:r>
          </w:p>
        </w:tc>
      </w:tr>
      <w:tr w:rsidR="001F7EC5" w14:paraId="4540070C" w14:textId="77777777" w:rsidTr="001537F4">
        <w:tc>
          <w:tcPr>
            <w:tcW w:w="8505" w:type="dxa"/>
            <w:gridSpan w:val="2"/>
          </w:tcPr>
          <w:p w14:paraId="2734BC00" w14:textId="77777777" w:rsidR="001F7EC5" w:rsidRPr="00AC5E4D" w:rsidRDefault="001F7EC5" w:rsidP="001537F4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Nutricionista</w:t>
            </w:r>
          </w:p>
          <w:p w14:paraId="2D1D1475" w14:textId="0C241A3D" w:rsidR="001F7EC5" w:rsidRPr="00AC5E4D" w:rsidRDefault="001F7EC5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OSSO</w:t>
            </w:r>
            <w:r w:rsidRPr="00AC5E4D">
              <w:t>:</w:t>
            </w:r>
            <w:r w:rsidRPr="001F7EC5">
              <w:t xml:space="preserve"> Realizar postagem de dieta do aluno</w:t>
            </w:r>
          </w:p>
          <w:p w14:paraId="4FA698C8" w14:textId="77777777" w:rsidR="001F7EC5" w:rsidRDefault="001F7EC5" w:rsidP="001537F4">
            <w:pPr>
              <w:spacing w:before="60" w:after="60"/>
              <w:ind w:left="30" w:hanging="30"/>
            </w:pPr>
            <w:r w:rsidRPr="00AC5E4D">
              <w:rPr>
                <w:b/>
                <w:bCs/>
              </w:rPr>
              <w:t>PARA</w:t>
            </w:r>
            <w:r w:rsidRPr="00AC5E4D">
              <w:t xml:space="preserve">: </w:t>
            </w:r>
            <w:r w:rsidRPr="001F7EC5">
              <w:t>Postar dieta personalizada do aluno</w:t>
            </w:r>
          </w:p>
        </w:tc>
      </w:tr>
      <w:tr w:rsidR="001F7EC5" w14:paraId="5E688B53" w14:textId="77777777" w:rsidTr="001537F4">
        <w:tc>
          <w:tcPr>
            <w:tcW w:w="1276" w:type="dxa"/>
          </w:tcPr>
          <w:p w14:paraId="445B41C2" w14:textId="77777777" w:rsidR="001F7EC5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F6869D" w14:textId="77777777" w:rsidR="001F7EC5" w:rsidRPr="004F21EF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B973EC1" w14:textId="1FA9D9EA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</w:t>
            </w:r>
            <w:r w:rsidRPr="001F7EC5">
              <w:t>exista ao menos um aluno associado ao meu perfil</w:t>
            </w:r>
          </w:p>
          <w:p w14:paraId="344F468F" w14:textId="287CD08E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QUANDO:</w:t>
            </w:r>
            <w:r>
              <w:t xml:space="preserve"> </w:t>
            </w:r>
            <w:r w:rsidRPr="001F7EC5">
              <w:t>acesso minha página de pedidos</w:t>
            </w:r>
          </w:p>
          <w:p w14:paraId="6052AA9F" w14:textId="298DE60A" w:rsidR="001F7EC5" w:rsidRPr="001137C6" w:rsidRDefault="001F7EC5" w:rsidP="001537F4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</w:t>
            </w:r>
            <w:r w:rsidRPr="001F7EC5">
              <w:t>posso postar dieta personalizado para o aluno</w:t>
            </w:r>
          </w:p>
        </w:tc>
      </w:tr>
      <w:tr w:rsidR="001F7EC5" w14:paraId="58FF17B6" w14:textId="77777777" w:rsidTr="001537F4">
        <w:tc>
          <w:tcPr>
            <w:tcW w:w="1276" w:type="dxa"/>
          </w:tcPr>
          <w:p w14:paraId="6BB5C8C4" w14:textId="77777777" w:rsidR="001F7EC5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7E3EA56" w14:textId="77777777" w:rsidR="001F7EC5" w:rsidRPr="004F21EF" w:rsidRDefault="001F7EC5" w:rsidP="001537F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DA1A4B5" w14:textId="20942873" w:rsidR="001F7EC5" w:rsidRPr="004355FC" w:rsidRDefault="001F7EC5" w:rsidP="001537F4">
            <w:pPr>
              <w:spacing w:before="60" w:after="60" w:line="240" w:lineRule="auto"/>
              <w:ind w:left="168"/>
            </w:pPr>
            <w:r w:rsidRPr="004355FC">
              <w:rPr>
                <w:b/>
                <w:bCs/>
              </w:rPr>
              <w:t>DADO QUE:</w:t>
            </w:r>
            <w:r w:rsidRPr="004355FC">
              <w:t xml:space="preserve"> </w:t>
            </w:r>
            <w:r w:rsidRPr="001F7EC5">
              <w:t>não exista alunos associados ao meu perfil</w:t>
            </w:r>
          </w:p>
          <w:p w14:paraId="50E9F738" w14:textId="5E67B9AD" w:rsidR="001F7EC5" w:rsidRDefault="001F7EC5" w:rsidP="001537F4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QUANDO:</w:t>
            </w:r>
            <w:r w:rsidRPr="004355FC">
              <w:t xml:space="preserve"> </w:t>
            </w:r>
            <w:r w:rsidRPr="001F7EC5">
              <w:t>acesso minha página de pedidos</w:t>
            </w:r>
          </w:p>
          <w:p w14:paraId="7CBF7BD8" w14:textId="5590CA98" w:rsidR="001F7EC5" w:rsidRPr="001137C6" w:rsidRDefault="001F7EC5" w:rsidP="001537F4">
            <w:pPr>
              <w:spacing w:before="60" w:after="60"/>
              <w:ind w:left="168"/>
            </w:pPr>
            <w:r w:rsidRPr="004355FC">
              <w:rPr>
                <w:b/>
                <w:bCs/>
              </w:rPr>
              <w:t>ENTÃO:</w:t>
            </w:r>
            <w:r w:rsidRPr="004355FC">
              <w:t xml:space="preserve"> </w:t>
            </w:r>
            <w:r w:rsidRPr="001F7EC5">
              <w:t>o sistema mostra página com notificação de que não há alunos associados a mim</w:t>
            </w:r>
          </w:p>
        </w:tc>
      </w:tr>
    </w:tbl>
    <w:p w14:paraId="1F5BD8E5" w14:textId="77F8D71C" w:rsidR="00FA629D" w:rsidRDefault="00FA629D" w:rsidP="001F7EC5">
      <w:pPr>
        <w:pStyle w:val="Ttulo1"/>
      </w:pPr>
      <w:bookmarkStart w:id="17" w:name="_Toc136796480"/>
      <w:r>
        <w:t xml:space="preserve">ARTEFATO 6: </w:t>
      </w:r>
      <w:r w:rsidR="00723C3B">
        <w:t>Modelo Relacional</w:t>
      </w:r>
      <w:bookmarkEnd w:id="17"/>
    </w:p>
    <w:tbl>
      <w:tblPr>
        <w:tblStyle w:val="Tabelacomgrade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89163D" w14:paraId="493D7E97" w14:textId="77777777" w:rsidTr="00DF478C">
        <w:trPr>
          <w:trHeight w:val="375"/>
        </w:trPr>
        <w:tc>
          <w:tcPr>
            <w:tcW w:w="8926" w:type="dxa"/>
            <w:vAlign w:val="center"/>
          </w:tcPr>
          <w:p w14:paraId="60F8F0DF" w14:textId="2F67874F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690DF1">
              <w:t>l</w:t>
            </w:r>
          </w:p>
        </w:tc>
      </w:tr>
      <w:tr w:rsidR="0089163D" w14:paraId="26C203D3" w14:textId="77777777" w:rsidTr="001F7EC5">
        <w:trPr>
          <w:trHeight w:val="7707"/>
        </w:trPr>
        <w:tc>
          <w:tcPr>
            <w:tcW w:w="8926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16442DC7" w:rsidR="0089163D" w:rsidRDefault="00DF478C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5EE0437" wp14:editId="4B402C85">
                  <wp:extent cx="4238625" cy="4403378"/>
                  <wp:effectExtent l="0" t="0" r="0" b="0"/>
                  <wp:docPr id="193759111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5287" cy="441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1848A1B6" w:rsidR="00FA629D" w:rsidRDefault="00FA629D" w:rsidP="0089163D">
      <w:pPr>
        <w:pStyle w:val="Legenda"/>
        <w:spacing w:before="120"/>
      </w:pPr>
      <w:bookmarkStart w:id="18" w:name="_Toc96267031"/>
      <w:r>
        <w:t xml:space="preserve">Figura </w:t>
      </w:r>
      <w:r w:rsidR="00AC5E4D">
        <w:t>7</w:t>
      </w:r>
      <w:r>
        <w:t xml:space="preserve"> –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</w:p>
    <w:p w14:paraId="656F4AC4" w14:textId="5CF65961" w:rsidR="00DF478C" w:rsidRDefault="00DF478C" w:rsidP="00DF478C">
      <w:pPr>
        <w:pStyle w:val="Ttulo1"/>
      </w:pPr>
      <w:bookmarkStart w:id="19" w:name="_Toc136796481"/>
      <w:r>
        <w:lastRenderedPageBreak/>
        <w:t>ARTEFATO 7: Demais Diagramas</w:t>
      </w:r>
      <w:bookmarkEnd w:id="19"/>
      <w:r>
        <w:t xml:space="preserve"> </w:t>
      </w:r>
    </w:p>
    <w:p w14:paraId="79942574" w14:textId="77777777" w:rsidR="00DF478C" w:rsidRDefault="00DF478C" w:rsidP="00DF478C"/>
    <w:p w14:paraId="436DD4B1" w14:textId="77777777" w:rsidR="00DF478C" w:rsidRDefault="00DF478C" w:rsidP="00DF478C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7856663" w14:textId="77777777" w:rsidR="00DF478C" w:rsidRDefault="00DF478C" w:rsidP="00DF478C">
      <w:pPr>
        <w:pStyle w:val="PargrafodaLista"/>
      </w:pPr>
    </w:p>
    <w:tbl>
      <w:tblPr>
        <w:tblStyle w:val="Tabelacomgrade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DF478C" w14:paraId="6F9B29DB" w14:textId="77777777" w:rsidTr="00DF478C">
        <w:trPr>
          <w:trHeight w:val="375"/>
        </w:trPr>
        <w:tc>
          <w:tcPr>
            <w:tcW w:w="8784" w:type="dxa"/>
            <w:vAlign w:val="center"/>
          </w:tcPr>
          <w:p w14:paraId="03B5C6E0" w14:textId="77777777" w:rsidR="00DF478C" w:rsidRDefault="00DF478C" w:rsidP="00703723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</w:t>
            </w:r>
          </w:p>
        </w:tc>
      </w:tr>
      <w:tr w:rsidR="00DF478C" w14:paraId="28E6682E" w14:textId="77777777" w:rsidTr="00DF478C">
        <w:trPr>
          <w:trHeight w:val="6290"/>
        </w:trPr>
        <w:tc>
          <w:tcPr>
            <w:tcW w:w="8784" w:type="dxa"/>
            <w:vAlign w:val="center"/>
          </w:tcPr>
          <w:p w14:paraId="0CDEC950" w14:textId="1D143E2B" w:rsidR="00DF478C" w:rsidRDefault="00DF478C" w:rsidP="0070372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758E51E" wp14:editId="4EF94A11">
                  <wp:extent cx="4714030" cy="3295650"/>
                  <wp:effectExtent l="0" t="0" r="0" b="0"/>
                  <wp:docPr id="1128494950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0123" cy="32999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31B1BB" w14:textId="77777777" w:rsidR="00DF478C" w:rsidRDefault="00DF478C" w:rsidP="00703723">
            <w:pPr>
              <w:jc w:val="center"/>
              <w:rPr>
                <w:b/>
                <w:bCs/>
              </w:rPr>
            </w:pPr>
          </w:p>
          <w:p w14:paraId="59DDB144" w14:textId="75B61DF9" w:rsidR="00DF478C" w:rsidRPr="004F0339" w:rsidRDefault="00DF478C" w:rsidP="0070372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D1B451" wp14:editId="54E4EBBC">
                  <wp:extent cx="4676775" cy="3387770"/>
                  <wp:effectExtent l="0" t="0" r="0" b="3175"/>
                  <wp:docPr id="1100088628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2014" cy="3391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376476" w14:textId="6DD2AB6B" w:rsidR="00DF478C" w:rsidRDefault="00DF478C" w:rsidP="00DF478C">
      <w:pPr>
        <w:pStyle w:val="Legenda"/>
        <w:spacing w:before="120"/>
      </w:pPr>
      <w:bookmarkStart w:id="20" w:name="_Toc134384799"/>
      <w:bookmarkStart w:id="21" w:name="_Toc136796488"/>
      <w:r>
        <w:t xml:space="preserve">Figura </w:t>
      </w:r>
      <w:fldSimple w:instr=" SEQ Figura \* ARABIC ">
        <w:r>
          <w:rPr>
            <w:noProof/>
          </w:rPr>
          <w:t>8</w:t>
        </w:r>
      </w:fldSimple>
      <w:r>
        <w:t xml:space="preserve"> – Diagrama</w:t>
      </w:r>
      <w:r w:rsidR="00601AD1">
        <w:t>s</w:t>
      </w:r>
      <w:r>
        <w:t xml:space="preserve"> de Atividades.</w:t>
      </w:r>
      <w:bookmarkEnd w:id="20"/>
      <w:bookmarkEnd w:id="21"/>
    </w:p>
    <w:p w14:paraId="69F135CF" w14:textId="77777777" w:rsidR="00DF478C" w:rsidRDefault="00DF478C" w:rsidP="00DF478C">
      <w:pPr>
        <w:pStyle w:val="PargrafodaLista"/>
        <w:numPr>
          <w:ilvl w:val="0"/>
          <w:numId w:val="18"/>
        </w:numPr>
      </w:pPr>
      <w:r>
        <w:lastRenderedPageBreak/>
        <w:t>Diagrama de Máquina de Estado (da disciplina de Criação de Modelos Computacionais)</w:t>
      </w:r>
    </w:p>
    <w:p w14:paraId="65AA41D4" w14:textId="77777777" w:rsidR="00DF478C" w:rsidRPr="00C253D8" w:rsidRDefault="00DF478C" w:rsidP="00DF478C">
      <w:pPr>
        <w:pStyle w:val="PargrafodaLista"/>
      </w:pPr>
    </w:p>
    <w:tbl>
      <w:tblPr>
        <w:tblStyle w:val="Tabelacomgrade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DF478C" w14:paraId="2191A36B" w14:textId="77777777" w:rsidTr="00601AD1">
        <w:trPr>
          <w:trHeight w:val="375"/>
        </w:trPr>
        <w:tc>
          <w:tcPr>
            <w:tcW w:w="8784" w:type="dxa"/>
            <w:vAlign w:val="center"/>
          </w:tcPr>
          <w:p w14:paraId="4FAC56FA" w14:textId="57D67C36" w:rsidR="00DF478C" w:rsidRDefault="00DF478C" w:rsidP="00703723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Máquinas de Estados</w:t>
            </w:r>
          </w:p>
        </w:tc>
      </w:tr>
      <w:tr w:rsidR="00DF478C" w14:paraId="463E8EA0" w14:textId="77777777" w:rsidTr="00601AD1">
        <w:trPr>
          <w:trHeight w:val="375"/>
        </w:trPr>
        <w:tc>
          <w:tcPr>
            <w:tcW w:w="8784" w:type="dxa"/>
            <w:vAlign w:val="center"/>
          </w:tcPr>
          <w:p w14:paraId="6B36F73E" w14:textId="77777777" w:rsidR="00DF478C" w:rsidRDefault="00DF478C" w:rsidP="00703723">
            <w:pPr>
              <w:jc w:val="center"/>
              <w:rPr>
                <w:b/>
                <w:bCs/>
              </w:rPr>
            </w:pPr>
          </w:p>
          <w:p w14:paraId="36B7E848" w14:textId="66625371" w:rsidR="00DF478C" w:rsidRDefault="00601AD1" w:rsidP="0070372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AED72E3" wp14:editId="2F518B86">
                  <wp:extent cx="5391150" cy="2743200"/>
                  <wp:effectExtent l="0" t="0" r="0" b="0"/>
                  <wp:docPr id="376087960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4E7B6C" w14:textId="77777777" w:rsidR="00601AD1" w:rsidRDefault="00601AD1" w:rsidP="00703723">
            <w:pPr>
              <w:jc w:val="center"/>
              <w:rPr>
                <w:b/>
                <w:bCs/>
              </w:rPr>
            </w:pPr>
          </w:p>
          <w:p w14:paraId="1A7773AF" w14:textId="7B1BA1F0" w:rsidR="00601AD1" w:rsidRDefault="00601AD1" w:rsidP="0070372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771CD63" wp14:editId="04E25D22">
                  <wp:extent cx="5391150" cy="2800350"/>
                  <wp:effectExtent l="0" t="0" r="0" b="0"/>
                  <wp:docPr id="2093947491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800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56D538" w14:textId="77777777" w:rsidR="00DF478C" w:rsidRPr="004F0339" w:rsidRDefault="00DF478C" w:rsidP="00703723">
            <w:pPr>
              <w:jc w:val="center"/>
              <w:rPr>
                <w:b/>
                <w:bCs/>
              </w:rPr>
            </w:pPr>
          </w:p>
        </w:tc>
      </w:tr>
    </w:tbl>
    <w:p w14:paraId="651CA043" w14:textId="46071065" w:rsidR="00690DF1" w:rsidRPr="00601AD1" w:rsidRDefault="00DF478C" w:rsidP="00601AD1">
      <w:pPr>
        <w:pStyle w:val="Legenda"/>
        <w:spacing w:before="120"/>
      </w:pPr>
      <w:bookmarkStart w:id="22" w:name="_Toc134384800"/>
      <w:bookmarkStart w:id="23" w:name="_Toc136796489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Diagrama</w:t>
      </w:r>
      <w:r w:rsidR="00601AD1">
        <w:t>s</w:t>
      </w:r>
      <w:r>
        <w:t xml:space="preserve"> de Máquina de Estados.</w:t>
      </w:r>
      <w:bookmarkEnd w:id="22"/>
      <w:bookmarkEnd w:id="23"/>
    </w:p>
    <w:p w14:paraId="404E3537" w14:textId="77777777" w:rsidR="00601AD1" w:rsidRDefault="00601AD1">
      <w:pPr>
        <w:rPr>
          <w:rFonts w:asciiTheme="majorHAnsi" w:hAnsiTheme="majorHAnsi" w:cstheme="majorHAnsi"/>
          <w:sz w:val="32"/>
          <w:szCs w:val="32"/>
        </w:rPr>
      </w:pPr>
    </w:p>
    <w:p w14:paraId="7EA1D68A" w14:textId="77777777" w:rsidR="001F7EC5" w:rsidRDefault="001F7EC5">
      <w:pPr>
        <w:rPr>
          <w:rFonts w:asciiTheme="majorHAnsi" w:hAnsiTheme="majorHAnsi" w:cstheme="majorHAnsi"/>
          <w:sz w:val="32"/>
          <w:szCs w:val="32"/>
        </w:rPr>
      </w:pPr>
    </w:p>
    <w:p w14:paraId="258D26D0" w14:textId="77777777" w:rsidR="001F7EC5" w:rsidRDefault="001F7EC5">
      <w:pPr>
        <w:rPr>
          <w:rFonts w:asciiTheme="majorHAnsi" w:hAnsiTheme="majorHAnsi" w:cstheme="majorHAnsi"/>
          <w:sz w:val="32"/>
          <w:szCs w:val="32"/>
        </w:rPr>
      </w:pPr>
    </w:p>
    <w:p w14:paraId="3DE0B880" w14:textId="180CDB85" w:rsidR="00690DF1" w:rsidRPr="00DF478C" w:rsidRDefault="00690DF1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DF478C">
        <w:rPr>
          <w:rFonts w:asciiTheme="majorHAnsi" w:hAnsiTheme="majorHAnsi" w:cstheme="majorHAnsi"/>
          <w:b/>
          <w:bCs/>
          <w:sz w:val="32"/>
          <w:szCs w:val="32"/>
        </w:rPr>
        <w:lastRenderedPageBreak/>
        <w:t>CÓDIGO SQL</w:t>
      </w:r>
    </w:p>
    <w:p w14:paraId="5B2EB0A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MySQL Workbench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Forwar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ngineering</w:t>
      </w:r>
      <w:proofErr w:type="spellEnd"/>
    </w:p>
    <w:p w14:paraId="293CBB5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19EB879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@OLD_UNIQUE_CHECKS=@@UNIQUE_CHECKS, UNIQUE_CHECKS=0;</w:t>
      </w:r>
    </w:p>
    <w:p w14:paraId="7BBD924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@OLD_FOREIGN_KEY_CHECKS=@@FOREIGN_KEY_CHECKS, FOREIGN_KEY_CHECKS=0;</w:t>
      </w:r>
    </w:p>
    <w:p w14:paraId="32A1B99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@OLD_SQL_MODE=@@SQL_MODE, SQL_MODE='ONLY_FULL_GROUP_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BY,STRICT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_TRANS_TABLES,NO_ZERO_IN_DATE,NO_ZERO_DATE,ERROR_FOR_DIVISION_BY_ZERO,NO_ENGINE_SUBSTITUTION';</w:t>
      </w:r>
    </w:p>
    <w:p w14:paraId="015A6D6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52449E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5C333CC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Schema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mydb</w:t>
      </w:r>
      <w:proofErr w:type="spellEnd"/>
    </w:p>
    <w:p w14:paraId="34B006F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60088D7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4329117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Schema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</w:p>
    <w:p w14:paraId="198FAAE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379CC50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144048B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013312F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Schema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</w:p>
    <w:p w14:paraId="1F6A555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4D58770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SCHEMA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DEFAULT CHARACTER SET utf8mb4 COLLATE utf8mb4_0900_ai_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ci ;</w:t>
      </w:r>
      <w:proofErr w:type="gramEnd"/>
    </w:p>
    <w:p w14:paraId="55DBCC2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USE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 ;</w:t>
      </w:r>
      <w:proofErr w:type="gramEnd"/>
    </w:p>
    <w:p w14:paraId="6C34E78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44A26E8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2676CDB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academia`</w:t>
      </w:r>
    </w:p>
    <w:p w14:paraId="36BFBB4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74816B8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academia` (</w:t>
      </w:r>
    </w:p>
    <w:p w14:paraId="24075C8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4976A21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omeFantasia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00) NULL DEFAULT NULL,</w:t>
      </w:r>
    </w:p>
    <w:p w14:paraId="6735BC9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npj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4) NULL DEFAULT NULL,</w:t>
      </w:r>
    </w:p>
    <w:p w14:paraId="13903A4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login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50) NULL DEFAULT NULL,</w:t>
      </w:r>
    </w:p>
    <w:p w14:paraId="1F189EB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senha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50) NULL DEFAULT NULL,</w:t>
      </w:r>
    </w:p>
    <w:p w14:paraId="0E8CD18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4B4F111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npj_UNIQU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npj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)</w:t>
      </w:r>
    </w:p>
    <w:p w14:paraId="334F928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0EB4D92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4</w:t>
      </w:r>
    </w:p>
    <w:p w14:paraId="4AFA6E2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04618E1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ai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_ci;</w:t>
      </w:r>
    </w:p>
    <w:p w14:paraId="2D95B93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63F036A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116E325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4B8DDC8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spellStart"/>
      <w:proofErr w:type="gramEnd"/>
      <w:r w:rsidRPr="00DF478C">
        <w:rPr>
          <w:rFonts w:asciiTheme="majorHAnsi" w:hAnsiTheme="majorHAnsi" w:cstheme="majorHAnsi"/>
          <w:sz w:val="24"/>
          <w:szCs w:val="24"/>
        </w:rPr>
        <w:t>persona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</w:t>
      </w:r>
    </w:p>
    <w:p w14:paraId="1C51948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00BC2AC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spellStart"/>
      <w:proofErr w:type="gramEnd"/>
      <w:r w:rsidRPr="00DF478C">
        <w:rPr>
          <w:rFonts w:asciiTheme="majorHAnsi" w:hAnsiTheme="majorHAnsi" w:cstheme="majorHAnsi"/>
          <w:sz w:val="24"/>
          <w:szCs w:val="24"/>
        </w:rPr>
        <w:t>persona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</w:t>
      </w:r>
    </w:p>
    <w:p w14:paraId="4DC1FA6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25B0CAD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nome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00) NULL DEFAULT NULL,</w:t>
      </w:r>
    </w:p>
    <w:p w14:paraId="0A61811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e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20) NULL DEFAULT NULL,</w:t>
      </w:r>
    </w:p>
    <w:p w14:paraId="59A29FB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login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50) NULL DEFAULT NULL,</w:t>
      </w:r>
    </w:p>
    <w:p w14:paraId="4ED6A83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senha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50) NULL DEFAULT NULL,</w:t>
      </w:r>
    </w:p>
    <w:p w14:paraId="1C012E2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celular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4) NULL DEFAULT NULL,</w:t>
      </w:r>
    </w:p>
    <w:p w14:paraId="7454BA5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45) NULL DEFAULT NULL,</w:t>
      </w:r>
    </w:p>
    <w:p w14:paraId="717DF84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t_nasc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45) NULL DEFAULT NULL,</w:t>
      </w:r>
    </w:p>
    <w:p w14:paraId="08AA465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ener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45) NULL DEFAULT NULL,</w:t>
      </w:r>
    </w:p>
    <w:p w14:paraId="075A026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1) NULL DEFAULT NULL,</w:t>
      </w:r>
    </w:p>
    <w:p w14:paraId="231BE29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7FD1AB2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299EE1C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e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e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4F47C87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0FE3244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personal_ibfk_1`</w:t>
      </w:r>
    </w:p>
    <w:p w14:paraId="17F45CF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14A0268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academia` (`id`))</w:t>
      </w:r>
    </w:p>
    <w:p w14:paraId="5EF31A5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2F45EA1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12</w:t>
      </w:r>
    </w:p>
    <w:p w14:paraId="2831A16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130A101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ai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_ci;</w:t>
      </w:r>
    </w:p>
    <w:p w14:paraId="0417044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20B5F0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948429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3430630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nutricionista`</w:t>
      </w:r>
    </w:p>
    <w:p w14:paraId="3F547DF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2770792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nutricionista` (</w:t>
      </w:r>
    </w:p>
    <w:p w14:paraId="20E4B33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00BC545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nome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00) NULL DEFAULT NULL,</w:t>
      </w:r>
    </w:p>
    <w:p w14:paraId="53FB939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n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20) NULL DEFAULT NULL,</w:t>
      </w:r>
    </w:p>
    <w:p w14:paraId="755B1FB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login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50) NULL DEFAULT NULL,</w:t>
      </w:r>
    </w:p>
    <w:p w14:paraId="43DBA1F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senha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50) NULL DEFAULT NULL,</w:t>
      </w:r>
    </w:p>
    <w:p w14:paraId="5BE06FE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celular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4) NULL DEFAULT NULL,</w:t>
      </w:r>
    </w:p>
    <w:p w14:paraId="4C3179C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45) NULL DEFAULT NULL,</w:t>
      </w:r>
    </w:p>
    <w:p w14:paraId="2118F1F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t_nasc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45) NULL DEFAULT NULL,</w:t>
      </w:r>
    </w:p>
    <w:p w14:paraId="5506D56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ener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45) NULL DEFAULT NULL,</w:t>
      </w:r>
    </w:p>
    <w:p w14:paraId="0235163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1) NULL DEFAULT NULL,</w:t>
      </w:r>
    </w:p>
    <w:p w14:paraId="49A1773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52669CB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4598253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n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rn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78D8F3B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360B996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nutricionista_ibfk_1`</w:t>
      </w:r>
    </w:p>
    <w:p w14:paraId="760945C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5CC7E8E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academia` (`id`))</w:t>
      </w:r>
    </w:p>
    <w:p w14:paraId="7C3F6D9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285C1B1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4</w:t>
      </w:r>
    </w:p>
    <w:p w14:paraId="7088F8A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51B9208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ai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_ci;</w:t>
      </w:r>
    </w:p>
    <w:p w14:paraId="4622861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357EAAB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57674B0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30B70A2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aluno`</w:t>
      </w:r>
    </w:p>
    <w:p w14:paraId="790CC77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7A4C150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aluno` (</w:t>
      </w:r>
    </w:p>
    <w:p w14:paraId="53CF01B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4781731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nome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00) NULL DEFAULT NULL,</w:t>
      </w:r>
    </w:p>
    <w:p w14:paraId="4C2825B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1) NULL DEFAULT NULL,</w:t>
      </w:r>
    </w:p>
    <w:p w14:paraId="3B3CF0A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login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50) NULL DEFAULT NULL,</w:t>
      </w:r>
    </w:p>
    <w:p w14:paraId="2BE9B99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senha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50) NULL DEFAULT NULL,</w:t>
      </w:r>
    </w:p>
    <w:p w14:paraId="4082D90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celular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14) NULL DEFAULT NULL,</w:t>
      </w:r>
    </w:p>
    <w:p w14:paraId="76CC102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45) NULL DEFAULT NULL,</w:t>
      </w:r>
    </w:p>
    <w:p w14:paraId="0D9537C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t_nasc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45) NULL DEFAULT NULL,</w:t>
      </w:r>
    </w:p>
    <w:p w14:paraId="3089DEB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ener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` 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VARCHAR(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45) NULL DEFAULT NULL,</w:t>
      </w:r>
    </w:p>
    <w:p w14:paraId="3432751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peso` FLOAT NULL DEFAULT NULL,</w:t>
      </w:r>
    </w:p>
    <w:p w14:paraId="0EC1CB7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altura` FLOAT NULL DEFAULT NULL,</w:t>
      </w:r>
    </w:p>
    <w:p w14:paraId="3BA685B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restricoesFisicas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TEXT NULL DEFAULT NULL,</w:t>
      </w:r>
    </w:p>
    <w:p w14:paraId="7E64AB3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restricoesAlimentares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TEXT NULL DEFAULT NULL,</w:t>
      </w:r>
    </w:p>
    <w:p w14:paraId="770A940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6BDEED2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623D963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6FB87EB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13E312C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cpf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0954D29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UNIQUE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_UNIQU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emai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161F79F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5097D34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6B9101A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34F8C8E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aluno_ibfk_1`</w:t>
      </w:r>
    </w:p>
    <w:p w14:paraId="4740BF3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cademi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19F413F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academia` (`id`),</w:t>
      </w:r>
    </w:p>
    <w:p w14:paraId="43ADED8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aluno_ibfk_2`</w:t>
      </w:r>
    </w:p>
    <w:p w14:paraId="027E19E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3AB38B4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spellStart"/>
      <w:proofErr w:type="gramEnd"/>
      <w:r w:rsidRPr="00DF478C">
        <w:rPr>
          <w:rFonts w:asciiTheme="majorHAnsi" w:hAnsiTheme="majorHAnsi" w:cstheme="majorHAnsi"/>
          <w:sz w:val="24"/>
          <w:szCs w:val="24"/>
        </w:rPr>
        <w:t>persona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id`),</w:t>
      </w:r>
    </w:p>
    <w:p w14:paraId="14F3FC8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aluno_ibfk_3`</w:t>
      </w:r>
    </w:p>
    <w:p w14:paraId="6F2B21E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64BF8AF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nutricionista` (`id`))</w:t>
      </w:r>
    </w:p>
    <w:p w14:paraId="23439BB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73B9C831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7</w:t>
      </w:r>
    </w:p>
    <w:p w14:paraId="394204A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34B9301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ai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_ci;</w:t>
      </w:r>
    </w:p>
    <w:p w14:paraId="3F76CFC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4C0CDA1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24172F9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2889BD8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dieta`</w:t>
      </w:r>
    </w:p>
    <w:p w14:paraId="4737A4D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3CBB1DE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dieta` (</w:t>
      </w:r>
    </w:p>
    <w:p w14:paraId="7175F17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54BC587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escrica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TEXT NULL DEFAULT NULL,</w:t>
      </w:r>
    </w:p>
    <w:p w14:paraId="5899992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ataCriaca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DATE NULL DEFAULT NULL,</w:t>
      </w:r>
    </w:p>
    <w:p w14:paraId="1796410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ativo` TINYINT NULL DEFAULT '1',</w:t>
      </w:r>
    </w:p>
    <w:p w14:paraId="7A4A19D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07CE149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07F8A36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68A2336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319B206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2737FB4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dieta_ibfk_1`</w:t>
      </w:r>
    </w:p>
    <w:p w14:paraId="29AF61B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484415D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aluno` (`id`),</w:t>
      </w:r>
    </w:p>
    <w:p w14:paraId="77070F6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dieta_ibfk_2`</w:t>
      </w:r>
    </w:p>
    <w:p w14:paraId="64E6DFF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nutricionista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082C23F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nutricionista` (`id`))</w:t>
      </w:r>
    </w:p>
    <w:p w14:paraId="206C648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7959E99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0963D99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ai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_ci;</w:t>
      </w:r>
    </w:p>
    <w:p w14:paraId="569F607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3B45145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642B3123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6809077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--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Table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 xml:space="preserve">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treino`</w:t>
      </w:r>
    </w:p>
    <w:p w14:paraId="3D716FA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-- -----------------------------------------------------</w:t>
      </w:r>
    </w:p>
    <w:p w14:paraId="43D5FFD6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REATE TABLE IF NOT EXIST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treino` (</w:t>
      </w:r>
    </w:p>
    <w:p w14:paraId="03C4933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id` INT NOT NULL AUTO_INCREMENT,</w:t>
      </w:r>
    </w:p>
    <w:p w14:paraId="2750F3C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escrica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TEXT NULL DEFAULT NULL,</w:t>
      </w:r>
    </w:p>
    <w:p w14:paraId="67A5261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dataCriacao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DATE NULL DEFAULT NULL,</w:t>
      </w:r>
    </w:p>
    <w:p w14:paraId="45B2D915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ativo` TINYINT NULL DEFAULT '1',</w:t>
      </w:r>
    </w:p>
    <w:p w14:paraId="793ED23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7A139524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lastRenderedPageBreak/>
        <w:t xml:space="preserve"> 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INT NULL DEFAULT NULL,</w:t>
      </w:r>
    </w:p>
    <w:p w14:paraId="5C4D8E5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PRIMARY KEY (`id`),</w:t>
      </w:r>
    </w:p>
    <w:p w14:paraId="265BBBF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2845AF7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INDEX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ASC) VISIBLE,</w:t>
      </w:r>
    </w:p>
    <w:p w14:paraId="14695ACC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treino_ibfk_1`</w:t>
      </w:r>
    </w:p>
    <w:p w14:paraId="28CD1389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aluno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5E7336ED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aluno` (`id`),</w:t>
      </w:r>
    </w:p>
    <w:p w14:paraId="050EF8DE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CONSTRAINT `treino_ibfk_2`</w:t>
      </w:r>
    </w:p>
    <w:p w14:paraId="2A6E1D2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FOREIGN KEY (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personal_id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)</w:t>
      </w:r>
    </w:p>
    <w:p w14:paraId="5D6196CB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    REFERENCES `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growhealthy</w:t>
      </w:r>
      <w:proofErr w:type="spellEnd"/>
      <w:proofErr w:type="gramStart"/>
      <w:r w:rsidRPr="00DF478C">
        <w:rPr>
          <w:rFonts w:asciiTheme="majorHAnsi" w:hAnsiTheme="majorHAnsi" w:cstheme="majorHAnsi"/>
          <w:sz w:val="24"/>
          <w:szCs w:val="24"/>
        </w:rPr>
        <w:t>`.`</w:t>
      </w:r>
      <w:proofErr w:type="spellStart"/>
      <w:proofErr w:type="gramEnd"/>
      <w:r w:rsidRPr="00DF478C">
        <w:rPr>
          <w:rFonts w:asciiTheme="majorHAnsi" w:hAnsiTheme="majorHAnsi" w:cstheme="majorHAnsi"/>
          <w:sz w:val="24"/>
          <w:szCs w:val="24"/>
        </w:rPr>
        <w:t>personal</w:t>
      </w:r>
      <w:proofErr w:type="spellEnd"/>
      <w:r w:rsidRPr="00DF478C">
        <w:rPr>
          <w:rFonts w:asciiTheme="majorHAnsi" w:hAnsiTheme="majorHAnsi" w:cstheme="majorHAnsi"/>
          <w:sz w:val="24"/>
          <w:szCs w:val="24"/>
        </w:rPr>
        <w:t>` (`id`))</w:t>
      </w:r>
    </w:p>
    <w:p w14:paraId="03E2CEF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 xml:space="preserve">ENGINE = </w:t>
      </w:r>
      <w:proofErr w:type="spellStart"/>
      <w:r w:rsidRPr="00DF478C">
        <w:rPr>
          <w:rFonts w:asciiTheme="majorHAnsi" w:hAnsiTheme="majorHAnsi" w:cstheme="majorHAnsi"/>
          <w:sz w:val="24"/>
          <w:szCs w:val="24"/>
        </w:rPr>
        <w:t>InnoDB</w:t>
      </w:r>
      <w:proofErr w:type="spellEnd"/>
    </w:p>
    <w:p w14:paraId="2F2B0F82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AUTO_INCREMENT = 3</w:t>
      </w:r>
    </w:p>
    <w:p w14:paraId="21FEBB0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DEFAULT CHARACTER SET = utf8mb4</w:t>
      </w:r>
    </w:p>
    <w:p w14:paraId="4459DC5A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COLLATE = utf8mb4_0900_</w:t>
      </w:r>
      <w:proofErr w:type="gramStart"/>
      <w:r w:rsidRPr="00DF478C">
        <w:rPr>
          <w:rFonts w:asciiTheme="majorHAnsi" w:hAnsiTheme="majorHAnsi" w:cstheme="majorHAnsi"/>
          <w:sz w:val="24"/>
          <w:szCs w:val="24"/>
        </w:rPr>
        <w:t>ai</w:t>
      </w:r>
      <w:proofErr w:type="gramEnd"/>
      <w:r w:rsidRPr="00DF478C">
        <w:rPr>
          <w:rFonts w:asciiTheme="majorHAnsi" w:hAnsiTheme="majorHAnsi" w:cstheme="majorHAnsi"/>
          <w:sz w:val="24"/>
          <w:szCs w:val="24"/>
        </w:rPr>
        <w:t>_ci;</w:t>
      </w:r>
    </w:p>
    <w:p w14:paraId="4667363F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098E8A8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</w:p>
    <w:p w14:paraId="05221960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SQL_MODE=@OLD_SQL_MODE;</w:t>
      </w:r>
    </w:p>
    <w:p w14:paraId="08342F07" w14:textId="77777777" w:rsidR="00DF478C" w:rsidRP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FOREIGN_KEY_CHECKS=@OLD_FOREIGN_KEY_CHECKS;</w:t>
      </w:r>
    </w:p>
    <w:p w14:paraId="6E2E03E6" w14:textId="77777777" w:rsidR="00DF478C" w:rsidRDefault="00DF478C" w:rsidP="00DF478C">
      <w:pPr>
        <w:rPr>
          <w:rFonts w:asciiTheme="majorHAnsi" w:hAnsiTheme="majorHAnsi" w:cstheme="majorHAnsi"/>
          <w:sz w:val="24"/>
          <w:szCs w:val="24"/>
        </w:rPr>
      </w:pPr>
      <w:r w:rsidRPr="00DF478C">
        <w:rPr>
          <w:rFonts w:asciiTheme="majorHAnsi" w:hAnsiTheme="majorHAnsi" w:cstheme="majorHAnsi"/>
          <w:sz w:val="24"/>
          <w:szCs w:val="24"/>
        </w:rPr>
        <w:t>SET UNIQUE_CHECKS=@OLD_UNIQUE_CHECKS;</w:t>
      </w:r>
    </w:p>
    <w:p w14:paraId="675D4715" w14:textId="77777777" w:rsidR="001F7EC5" w:rsidRDefault="001F7EC5" w:rsidP="00DF478C">
      <w:pPr>
        <w:rPr>
          <w:rFonts w:asciiTheme="majorHAnsi" w:hAnsiTheme="majorHAnsi" w:cstheme="majorHAnsi"/>
          <w:b/>
          <w:bCs/>
          <w:sz w:val="32"/>
          <w:szCs w:val="32"/>
        </w:rPr>
      </w:pPr>
    </w:p>
    <w:p w14:paraId="7A9E5E34" w14:textId="6F7F4223" w:rsidR="00FA629D" w:rsidRDefault="00690DF1" w:rsidP="00DF478C">
      <w:pPr>
        <w:rPr>
          <w:rFonts w:asciiTheme="majorHAnsi" w:hAnsiTheme="majorHAnsi" w:cstheme="majorHAnsi"/>
          <w:b/>
          <w:bCs/>
          <w:sz w:val="32"/>
          <w:szCs w:val="32"/>
        </w:rPr>
      </w:pPr>
      <w:r w:rsidRPr="00DF478C">
        <w:rPr>
          <w:rFonts w:asciiTheme="majorHAnsi" w:hAnsiTheme="majorHAnsi" w:cstheme="majorHAnsi"/>
          <w:b/>
          <w:bCs/>
          <w:sz w:val="32"/>
          <w:szCs w:val="32"/>
        </w:rPr>
        <w:t xml:space="preserve">LINKS: </w:t>
      </w:r>
    </w:p>
    <w:p w14:paraId="29BF0E85" w14:textId="1E7391A8" w:rsidR="00DF478C" w:rsidRPr="00DF478C" w:rsidRDefault="00DF478C" w:rsidP="00DF478C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>Gestão de projeto:</w:t>
      </w:r>
    </w:p>
    <w:p w14:paraId="2719F11B" w14:textId="765892F4" w:rsidR="00690DF1" w:rsidRDefault="00000000">
      <w:pPr>
        <w:rPr>
          <w:rStyle w:val="Hyperlink"/>
          <w:rFonts w:asciiTheme="majorHAnsi" w:hAnsiTheme="majorHAnsi" w:cstheme="majorHAnsi"/>
          <w:sz w:val="24"/>
          <w:szCs w:val="24"/>
        </w:rPr>
      </w:pPr>
      <w:hyperlink r:id="rId22" w:history="1">
        <w:r w:rsidR="00690DF1" w:rsidRPr="002A541B">
          <w:rPr>
            <w:rStyle w:val="Hyperlink"/>
            <w:rFonts w:asciiTheme="majorHAnsi" w:hAnsiTheme="majorHAnsi" w:cstheme="majorHAnsi"/>
            <w:sz w:val="24"/>
            <w:szCs w:val="24"/>
          </w:rPr>
          <w:t>https://trello.com/b/DVu6u1fX/untitled-board</w:t>
        </w:r>
      </w:hyperlink>
    </w:p>
    <w:p w14:paraId="3DEC279B" w14:textId="77777777" w:rsidR="00DF478C" w:rsidRDefault="00DF478C">
      <w:pPr>
        <w:rPr>
          <w:rFonts w:asciiTheme="majorHAnsi" w:hAnsiTheme="majorHAnsi" w:cstheme="majorHAnsi"/>
          <w:sz w:val="32"/>
          <w:szCs w:val="32"/>
        </w:rPr>
      </w:pPr>
    </w:p>
    <w:p w14:paraId="01C13C55" w14:textId="546B92D0" w:rsidR="00DF478C" w:rsidRPr="00DF478C" w:rsidRDefault="00DF478C">
      <w:pPr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>Controle de versionamento:</w:t>
      </w:r>
    </w:p>
    <w:p w14:paraId="1812E959" w14:textId="4CC517CB" w:rsidR="00690DF1" w:rsidRDefault="00000000">
      <w:pPr>
        <w:rPr>
          <w:rFonts w:asciiTheme="majorHAnsi" w:hAnsiTheme="majorHAnsi" w:cstheme="majorHAnsi"/>
          <w:sz w:val="24"/>
          <w:szCs w:val="24"/>
        </w:rPr>
      </w:pPr>
      <w:hyperlink r:id="rId23" w:history="1">
        <w:r w:rsidR="00690DF1" w:rsidRPr="002A541B">
          <w:rPr>
            <w:rStyle w:val="Hyperlink"/>
            <w:rFonts w:asciiTheme="majorHAnsi" w:hAnsiTheme="majorHAnsi" w:cstheme="majorHAnsi"/>
            <w:sz w:val="24"/>
            <w:szCs w:val="24"/>
          </w:rPr>
          <w:t>https://github.com/Josemussy/GrowHealthy</w:t>
        </w:r>
      </w:hyperlink>
    </w:p>
    <w:p w14:paraId="4B89767D" w14:textId="77777777" w:rsidR="00690DF1" w:rsidRDefault="00690DF1" w:rsidP="0017048B"/>
    <w:p w14:paraId="5F3C4A6D" w14:textId="77777777" w:rsidR="00DF478C" w:rsidRDefault="00DF478C" w:rsidP="0017048B"/>
    <w:p w14:paraId="2CDBA37C" w14:textId="5ECCA2B1" w:rsidR="000677B2" w:rsidRDefault="006043D6" w:rsidP="006043D6">
      <w:pPr>
        <w:pStyle w:val="Ttulo1"/>
      </w:pPr>
      <w:bookmarkStart w:id="24" w:name="_Toc136796482"/>
      <w:r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7"/>
      <w:footerReference w:type="default" r:id="rId2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074A0" w14:textId="77777777" w:rsidR="009A08BD" w:rsidRDefault="009A08BD" w:rsidP="004E16B3">
      <w:pPr>
        <w:spacing w:after="0" w:line="240" w:lineRule="auto"/>
      </w:pPr>
      <w:r>
        <w:separator/>
      </w:r>
    </w:p>
  </w:endnote>
  <w:endnote w:type="continuationSeparator" w:id="0">
    <w:p w14:paraId="4339AD51" w14:textId="77777777" w:rsidR="009A08BD" w:rsidRDefault="009A08BD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561CF80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B626EF">
      <w:t>GrowHealthy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F7413" w14:textId="77777777" w:rsidR="009A08BD" w:rsidRDefault="009A08BD" w:rsidP="004E16B3">
      <w:pPr>
        <w:spacing w:after="0" w:line="240" w:lineRule="auto"/>
      </w:pPr>
      <w:r>
        <w:separator/>
      </w:r>
    </w:p>
  </w:footnote>
  <w:footnote w:type="continuationSeparator" w:id="0">
    <w:p w14:paraId="1CA2EBCE" w14:textId="77777777" w:rsidR="009A08BD" w:rsidRDefault="009A08BD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8346591">
    <w:abstractNumId w:val="13"/>
  </w:num>
  <w:num w:numId="2" w16cid:durableId="1264722437">
    <w:abstractNumId w:val="5"/>
  </w:num>
  <w:num w:numId="3" w16cid:durableId="1909266191">
    <w:abstractNumId w:val="16"/>
  </w:num>
  <w:num w:numId="4" w16cid:durableId="147595675">
    <w:abstractNumId w:val="12"/>
  </w:num>
  <w:num w:numId="5" w16cid:durableId="1925870616">
    <w:abstractNumId w:val="9"/>
  </w:num>
  <w:num w:numId="6" w16cid:durableId="124741857">
    <w:abstractNumId w:val="11"/>
  </w:num>
  <w:num w:numId="7" w16cid:durableId="2067944601">
    <w:abstractNumId w:val="3"/>
  </w:num>
  <w:num w:numId="8" w16cid:durableId="1371802557">
    <w:abstractNumId w:val="0"/>
  </w:num>
  <w:num w:numId="9" w16cid:durableId="1890990668">
    <w:abstractNumId w:val="2"/>
  </w:num>
  <w:num w:numId="10" w16cid:durableId="1303072061">
    <w:abstractNumId w:val="7"/>
  </w:num>
  <w:num w:numId="11" w16cid:durableId="39938921">
    <w:abstractNumId w:val="11"/>
    <w:lvlOverride w:ilvl="0">
      <w:startOverride w:val="1"/>
    </w:lvlOverride>
  </w:num>
  <w:num w:numId="12" w16cid:durableId="871260033">
    <w:abstractNumId w:val="14"/>
  </w:num>
  <w:num w:numId="13" w16cid:durableId="855727886">
    <w:abstractNumId w:val="6"/>
  </w:num>
  <w:num w:numId="14" w16cid:durableId="477573041">
    <w:abstractNumId w:val="8"/>
  </w:num>
  <w:num w:numId="15" w16cid:durableId="1513253369">
    <w:abstractNumId w:val="10"/>
  </w:num>
  <w:num w:numId="16" w16cid:durableId="248974787">
    <w:abstractNumId w:val="15"/>
  </w:num>
  <w:num w:numId="17" w16cid:durableId="1957061312">
    <w:abstractNumId w:val="4"/>
  </w:num>
  <w:num w:numId="18" w16cid:durableId="1238318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06C0C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5EC2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3F6C"/>
    <w:rsid w:val="001C6E6D"/>
    <w:rsid w:val="001D1FBA"/>
    <w:rsid w:val="001D74AF"/>
    <w:rsid w:val="001E40B6"/>
    <w:rsid w:val="001F0539"/>
    <w:rsid w:val="001F3FEC"/>
    <w:rsid w:val="001F5208"/>
    <w:rsid w:val="001F6D2E"/>
    <w:rsid w:val="001F7EC5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355FC"/>
    <w:rsid w:val="00440891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470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1AD1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3FAB"/>
    <w:rsid w:val="006854F1"/>
    <w:rsid w:val="00690DF1"/>
    <w:rsid w:val="00694EB1"/>
    <w:rsid w:val="006A2C2F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26B19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08BD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5E4D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26EF"/>
    <w:rsid w:val="00B653F2"/>
    <w:rsid w:val="00B65B55"/>
    <w:rsid w:val="00B71454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78C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56B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styleId="Forte">
    <w:name w:val="Strong"/>
    <w:basedOn w:val="Fontepargpadro"/>
    <w:uiPriority w:val="22"/>
    <w:qFormat/>
    <w:rsid w:val="00AC5E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6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8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github.com/Josemussy/GrowHealthy" TargetMode="External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trello.com/b/DVu6u1fX/untitled-board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6</Pages>
  <Words>2836</Words>
  <Characters>15315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8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José Mussy</cp:lastModifiedBy>
  <cp:revision>5</cp:revision>
  <dcterms:created xsi:type="dcterms:W3CDTF">2023-05-12T23:53:00Z</dcterms:created>
  <dcterms:modified xsi:type="dcterms:W3CDTF">2023-06-04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